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3EF8" w:rsidRDefault="00C53EF8" w:rsidP="009B481F">
      <w:pPr>
        <w:rPr>
          <w:b/>
          <w:sz w:val="24"/>
        </w:rPr>
      </w:pPr>
      <w:r>
        <w:rPr>
          <w:b/>
          <w:sz w:val="24"/>
        </w:rPr>
        <w:t>Market Orientation, Growth Strategy, and Firm Performance: The Moderating Effects of External Connections</w:t>
      </w:r>
    </w:p>
    <w:p w:rsidR="00C53EF8" w:rsidRDefault="00C53EF8" w:rsidP="009B481F">
      <w:pPr>
        <w:rPr>
          <w:b/>
          <w:sz w:val="24"/>
        </w:rPr>
      </w:pPr>
      <w:bookmarkStart w:id="0" w:name="_GoBack"/>
      <w:bookmarkEnd w:id="0"/>
    </w:p>
    <w:p w:rsidR="00C53EF8" w:rsidRDefault="00C53EF8" w:rsidP="009B481F">
      <w:pPr>
        <w:rPr>
          <w:b/>
          <w:sz w:val="24"/>
        </w:rPr>
      </w:pPr>
      <w:r>
        <w:rPr>
          <w:b/>
          <w:sz w:val="24"/>
        </w:rPr>
        <w:t>Igor Filatotchev, Zhongfeng Su, and Garry D. Bruxton</w:t>
      </w:r>
    </w:p>
    <w:p w:rsidR="00C53EF8" w:rsidRDefault="00C53EF8" w:rsidP="009B481F">
      <w:pPr>
        <w:snapToGrid w:val="0"/>
        <w:rPr>
          <w:sz w:val="24"/>
          <w:lang w:val="pt-BR"/>
        </w:rPr>
      </w:pPr>
    </w:p>
    <w:p w:rsidR="00CC667F" w:rsidRPr="004A00AB" w:rsidRDefault="00CC667F" w:rsidP="009B481F">
      <w:pPr>
        <w:snapToGrid w:val="0"/>
        <w:rPr>
          <w:b/>
          <w:sz w:val="24"/>
          <w:lang w:val="pt-BR"/>
        </w:rPr>
      </w:pPr>
      <w:r w:rsidRPr="004A00AB">
        <w:rPr>
          <w:b/>
          <w:sz w:val="24"/>
          <w:lang w:val="pt-BR"/>
        </w:rPr>
        <w:t xml:space="preserve">Orientação </w:t>
      </w:r>
      <w:r w:rsidR="00EA2AD7">
        <w:rPr>
          <w:b/>
          <w:sz w:val="24"/>
          <w:lang w:val="pt-BR"/>
        </w:rPr>
        <w:t>ao</w:t>
      </w:r>
      <w:r w:rsidRPr="004A00AB">
        <w:rPr>
          <w:b/>
          <w:sz w:val="24"/>
          <w:lang w:val="pt-BR"/>
        </w:rPr>
        <w:t xml:space="preserve"> Mercado, Estratégia de Crescimento e Desempenho da Empresa: Os Efeitos Modera</w:t>
      </w:r>
      <w:r w:rsidR="00EA2AD7">
        <w:rPr>
          <w:b/>
          <w:sz w:val="24"/>
          <w:lang w:val="pt-BR"/>
        </w:rPr>
        <w:t>dores</w:t>
      </w:r>
      <w:r w:rsidRPr="004A00AB">
        <w:rPr>
          <w:b/>
          <w:sz w:val="24"/>
          <w:lang w:val="pt-BR"/>
        </w:rPr>
        <w:t xml:space="preserve"> de Conexões Externas</w:t>
      </w:r>
    </w:p>
    <w:p w:rsidR="008C0CC1" w:rsidRDefault="008C0CC1" w:rsidP="009B481F">
      <w:pPr>
        <w:snapToGrid w:val="0"/>
        <w:rPr>
          <w:b/>
          <w:kern w:val="0"/>
          <w:sz w:val="24"/>
        </w:rPr>
      </w:pPr>
    </w:p>
    <w:p w:rsidR="00CC667F" w:rsidRDefault="00C53EF8" w:rsidP="009B481F">
      <w:pPr>
        <w:snapToGrid w:val="0"/>
        <w:ind w:right="2"/>
        <w:jc w:val="left"/>
        <w:rPr>
          <w:sz w:val="24"/>
          <w:lang w:val="pt-BR"/>
        </w:rPr>
      </w:pPr>
      <w:r w:rsidRPr="000B0346">
        <w:rPr>
          <w:b/>
          <w:sz w:val="24"/>
          <w:lang w:val="pt-BR"/>
        </w:rPr>
        <w:t>Sumário</w:t>
      </w:r>
      <w:r w:rsidRPr="000B0346">
        <w:rPr>
          <w:sz w:val="24"/>
          <w:lang w:val="pt-BR"/>
        </w:rPr>
        <w:t xml:space="preserve">: </w:t>
      </w:r>
      <w:r w:rsidR="00CC667F" w:rsidRPr="00110209">
        <w:rPr>
          <w:sz w:val="24"/>
          <w:lang w:val="pt-BR"/>
        </w:rPr>
        <w:t xml:space="preserve">Este estudo examina o efeito mediador da estratégia de crescimento (incluindo as estratégias de expansão de mercado e de produto) sobre a </w:t>
      </w:r>
      <w:r w:rsidR="00EA2AD7">
        <w:rPr>
          <w:sz w:val="24"/>
          <w:lang w:val="pt-BR"/>
        </w:rPr>
        <w:t>conex</w:t>
      </w:r>
      <w:r w:rsidR="00CC667F" w:rsidRPr="00110209">
        <w:rPr>
          <w:sz w:val="24"/>
          <w:lang w:val="pt-BR"/>
        </w:rPr>
        <w:t xml:space="preserve">ão </w:t>
      </w:r>
      <w:r w:rsidR="00EA2AD7">
        <w:rPr>
          <w:sz w:val="24"/>
          <w:lang w:val="pt-BR"/>
        </w:rPr>
        <w:t>entre</w:t>
      </w:r>
      <w:r w:rsidR="00CC667F" w:rsidRPr="00110209">
        <w:rPr>
          <w:sz w:val="24"/>
          <w:lang w:val="pt-BR"/>
        </w:rPr>
        <w:t xml:space="preserve"> orientação de mercado (MO) </w:t>
      </w:r>
      <w:r w:rsidR="00EA2AD7">
        <w:rPr>
          <w:sz w:val="24"/>
          <w:lang w:val="pt-BR"/>
        </w:rPr>
        <w:t>e</w:t>
      </w:r>
      <w:r w:rsidR="00CC667F" w:rsidRPr="00110209">
        <w:rPr>
          <w:sz w:val="24"/>
          <w:lang w:val="pt-BR"/>
        </w:rPr>
        <w:t xml:space="preserve"> desempenho da empresa</w:t>
      </w:r>
      <w:r w:rsidR="00EA2AD7">
        <w:rPr>
          <w:sz w:val="24"/>
          <w:lang w:val="pt-BR"/>
        </w:rPr>
        <w:t>,</w:t>
      </w:r>
      <w:r w:rsidR="00CC667F" w:rsidRPr="00110209">
        <w:rPr>
          <w:sz w:val="24"/>
          <w:lang w:val="pt-BR"/>
        </w:rPr>
        <w:t xml:space="preserve"> e os efeitos moderadores das ligações externas da empresa (incluindo </w:t>
      </w:r>
      <w:r w:rsidR="00EA2AD7">
        <w:rPr>
          <w:sz w:val="24"/>
          <w:lang w:val="pt-BR"/>
        </w:rPr>
        <w:t>a</w:t>
      </w:r>
      <w:r w:rsidR="00CC667F" w:rsidRPr="00110209">
        <w:rPr>
          <w:sz w:val="24"/>
          <w:lang w:val="pt-BR"/>
        </w:rPr>
        <w:t xml:space="preserve">s </w:t>
      </w:r>
      <w:r w:rsidR="00EA2AD7">
        <w:rPr>
          <w:sz w:val="24"/>
          <w:lang w:val="pt-BR"/>
        </w:rPr>
        <w:t>conexõe</w:t>
      </w:r>
      <w:r w:rsidR="00CC667F" w:rsidRPr="00110209">
        <w:rPr>
          <w:sz w:val="24"/>
          <w:lang w:val="pt-BR"/>
        </w:rPr>
        <w:t>s polític</w:t>
      </w:r>
      <w:r w:rsidR="00EA2AD7">
        <w:rPr>
          <w:sz w:val="24"/>
          <w:lang w:val="pt-BR"/>
        </w:rPr>
        <w:t>a</w:t>
      </w:r>
      <w:r w:rsidR="00CC667F" w:rsidRPr="00110209">
        <w:rPr>
          <w:sz w:val="24"/>
          <w:lang w:val="pt-BR"/>
        </w:rPr>
        <w:t>s e empresariais)</w:t>
      </w:r>
      <w:r w:rsidR="00EA2AD7">
        <w:rPr>
          <w:sz w:val="24"/>
          <w:lang w:val="pt-BR"/>
        </w:rPr>
        <w:t xml:space="preserve"> na relação entre MO e</w:t>
      </w:r>
      <w:r w:rsidR="00CC667F" w:rsidRPr="00110209">
        <w:rPr>
          <w:sz w:val="24"/>
          <w:lang w:val="pt-BR"/>
        </w:rPr>
        <w:t xml:space="preserve"> estratégia de crescimento.</w:t>
      </w:r>
    </w:p>
    <w:p w:rsidR="00CC667F" w:rsidRPr="00AD02F2" w:rsidRDefault="00CC667F" w:rsidP="009B481F">
      <w:pPr>
        <w:snapToGrid w:val="0"/>
        <w:ind w:right="2"/>
        <w:jc w:val="left"/>
        <w:rPr>
          <w:color w:val="1F497D"/>
          <w:sz w:val="24"/>
          <w:lang w:val="pt-BR"/>
        </w:rPr>
      </w:pPr>
      <w:r w:rsidRPr="00110209">
        <w:rPr>
          <w:sz w:val="24"/>
          <w:lang w:val="pt-BR"/>
        </w:rPr>
        <w:t>Ele descobre que ambas as estratégias de expansão de mercado e produto são condut</w:t>
      </w:r>
      <w:r w:rsidR="00EA2AD7">
        <w:rPr>
          <w:sz w:val="24"/>
          <w:lang w:val="pt-BR"/>
        </w:rPr>
        <w:t xml:space="preserve">ores chave através dos quais </w:t>
      </w:r>
      <w:r w:rsidRPr="00110209">
        <w:rPr>
          <w:sz w:val="24"/>
          <w:lang w:val="pt-BR"/>
        </w:rPr>
        <w:t>MO melhora o desempenho da empresa.</w:t>
      </w:r>
      <w:r w:rsidR="000671A2">
        <w:rPr>
          <w:sz w:val="24"/>
          <w:lang w:val="pt-BR"/>
        </w:rPr>
        <w:t xml:space="preserve"> </w:t>
      </w:r>
      <w:r w:rsidRPr="00110209">
        <w:rPr>
          <w:sz w:val="24"/>
          <w:lang w:val="pt-BR"/>
        </w:rPr>
        <w:t>Além disso, a relação entre MO e a estratégia de expansão do mercado é positivamente moderada pel</w:t>
      </w:r>
      <w:r w:rsidR="00EA2AD7">
        <w:rPr>
          <w:sz w:val="24"/>
          <w:lang w:val="pt-BR"/>
        </w:rPr>
        <w:t>a</w:t>
      </w:r>
      <w:r w:rsidRPr="00110209">
        <w:rPr>
          <w:sz w:val="24"/>
          <w:lang w:val="pt-BR"/>
        </w:rPr>
        <w:t xml:space="preserve">s </w:t>
      </w:r>
      <w:r w:rsidR="00EA2AD7">
        <w:rPr>
          <w:sz w:val="24"/>
          <w:lang w:val="pt-BR"/>
        </w:rPr>
        <w:t>conexõe</w:t>
      </w:r>
      <w:r w:rsidRPr="00110209">
        <w:rPr>
          <w:sz w:val="24"/>
          <w:lang w:val="pt-BR"/>
        </w:rPr>
        <w:t>s polític</w:t>
      </w:r>
      <w:r w:rsidR="00EA2AD7">
        <w:rPr>
          <w:sz w:val="24"/>
          <w:lang w:val="pt-BR"/>
        </w:rPr>
        <w:t>a</w:t>
      </w:r>
      <w:r w:rsidRPr="00110209">
        <w:rPr>
          <w:sz w:val="24"/>
          <w:lang w:val="pt-BR"/>
        </w:rPr>
        <w:t xml:space="preserve">s, mas negativamente moderada pelos laços comerciais, enquanto a </w:t>
      </w:r>
      <w:r w:rsidR="00EA2AD7">
        <w:rPr>
          <w:sz w:val="24"/>
          <w:lang w:val="pt-BR"/>
        </w:rPr>
        <w:t>liga</w:t>
      </w:r>
      <w:r w:rsidRPr="00110209">
        <w:rPr>
          <w:sz w:val="24"/>
          <w:lang w:val="pt-BR"/>
        </w:rPr>
        <w:t xml:space="preserve">ção </w:t>
      </w:r>
      <w:r w:rsidR="00EA2AD7">
        <w:rPr>
          <w:sz w:val="24"/>
          <w:lang w:val="pt-BR"/>
        </w:rPr>
        <w:t>entre</w:t>
      </w:r>
      <w:r w:rsidRPr="00110209">
        <w:rPr>
          <w:sz w:val="24"/>
          <w:lang w:val="pt-BR"/>
        </w:rPr>
        <w:t xml:space="preserve"> MO </w:t>
      </w:r>
      <w:r w:rsidR="00EA2AD7">
        <w:rPr>
          <w:sz w:val="24"/>
          <w:lang w:val="pt-BR"/>
        </w:rPr>
        <w:t>e</w:t>
      </w:r>
      <w:r w:rsidRPr="00110209">
        <w:rPr>
          <w:sz w:val="24"/>
          <w:lang w:val="pt-BR"/>
        </w:rPr>
        <w:t xml:space="preserve"> estratégia de expansão do produto é moderada negativamente p</w:t>
      </w:r>
      <w:r w:rsidR="00EA2AD7">
        <w:rPr>
          <w:sz w:val="24"/>
          <w:lang w:val="pt-BR"/>
        </w:rPr>
        <w:t>elas</w:t>
      </w:r>
      <w:r w:rsidRPr="00110209">
        <w:rPr>
          <w:sz w:val="24"/>
          <w:lang w:val="pt-BR"/>
        </w:rPr>
        <w:t xml:space="preserve"> </w:t>
      </w:r>
      <w:r w:rsidR="00EA2AD7">
        <w:rPr>
          <w:sz w:val="24"/>
          <w:lang w:val="pt-BR"/>
        </w:rPr>
        <w:t>conexõe</w:t>
      </w:r>
      <w:r w:rsidRPr="00110209">
        <w:rPr>
          <w:sz w:val="24"/>
          <w:lang w:val="pt-BR"/>
        </w:rPr>
        <w:t>s polític</w:t>
      </w:r>
      <w:r w:rsidR="00EA2AD7">
        <w:rPr>
          <w:sz w:val="24"/>
          <w:lang w:val="pt-BR"/>
        </w:rPr>
        <w:t>a</w:t>
      </w:r>
      <w:r w:rsidRPr="00110209">
        <w:rPr>
          <w:sz w:val="24"/>
          <w:lang w:val="pt-BR"/>
        </w:rPr>
        <w:t>s, mas positivamente por laços comerciais.</w:t>
      </w:r>
      <w:r w:rsidR="000671A2">
        <w:rPr>
          <w:sz w:val="24"/>
          <w:lang w:val="pt-BR"/>
        </w:rPr>
        <w:t xml:space="preserve"> </w:t>
      </w:r>
      <w:r w:rsidRPr="00110209">
        <w:rPr>
          <w:sz w:val="24"/>
          <w:lang w:val="pt-BR"/>
        </w:rPr>
        <w:t>Através da combinação de efeitos mediadores e moderadores em um</w:t>
      </w:r>
      <w:r w:rsidR="002C2A73">
        <w:rPr>
          <w:sz w:val="24"/>
          <w:lang w:val="pt-BR"/>
        </w:rPr>
        <w:t xml:space="preserve"> modelo </w:t>
      </w:r>
      <w:r w:rsidRPr="00110209">
        <w:rPr>
          <w:sz w:val="24"/>
          <w:lang w:val="pt-BR"/>
        </w:rPr>
        <w:t>que integra MO, estratégia de crescimento, conexões externas e desempenho da empresa, este estudo enriquece nosso conhecimento sobre as implicações da MO e fornece uma visão sobre os fatores que facilitam o crescimento da empresa.</w:t>
      </w:r>
    </w:p>
    <w:p w:rsidR="00CB7872" w:rsidRPr="000671A2" w:rsidRDefault="002C2A73" w:rsidP="009B481F">
      <w:pPr>
        <w:snapToGrid w:val="0"/>
        <w:ind w:right="2"/>
        <w:jc w:val="left"/>
        <w:rPr>
          <w:color w:val="1F497D"/>
          <w:sz w:val="24"/>
          <w:lang w:val="pt-BR"/>
        </w:rPr>
      </w:pPr>
      <w:r w:rsidRPr="000671A2">
        <w:rPr>
          <w:color w:val="1F497D"/>
          <w:sz w:val="24"/>
          <w:lang w:val="pt-BR"/>
        </w:rPr>
        <w:t xml:space="preserve"> </w:t>
      </w:r>
    </w:p>
    <w:p w:rsidR="00EA2AD7" w:rsidRPr="00EA2AD7" w:rsidRDefault="00EA2AD7" w:rsidP="009B481F">
      <w:pPr>
        <w:autoSpaceDE w:val="0"/>
        <w:autoSpaceDN w:val="0"/>
        <w:adjustRightInd w:val="0"/>
        <w:snapToGrid w:val="0"/>
        <w:jc w:val="left"/>
        <w:rPr>
          <w:b/>
          <w:bCs/>
          <w:kern w:val="0"/>
          <w:sz w:val="24"/>
          <w:lang w:val="pt-BR"/>
        </w:rPr>
      </w:pPr>
      <w:r w:rsidRPr="00EA2AD7">
        <w:rPr>
          <w:b/>
          <w:bCs/>
          <w:kern w:val="0"/>
          <w:sz w:val="24"/>
          <w:lang w:val="pt-BR"/>
        </w:rPr>
        <w:t>Palavras-chave:</w:t>
      </w:r>
      <w:r w:rsidRPr="00EA2AD7">
        <w:rPr>
          <w:bCs/>
          <w:kern w:val="0"/>
          <w:sz w:val="24"/>
          <w:lang w:val="pt-BR"/>
        </w:rPr>
        <w:t xml:space="preserve"> conexões empresariais, desempenho empresarial, estratégia de e</w:t>
      </w:r>
      <w:r>
        <w:rPr>
          <w:bCs/>
          <w:kern w:val="0"/>
          <w:sz w:val="24"/>
          <w:lang w:val="pt-BR"/>
        </w:rPr>
        <w:t>xpansão de mercado</w:t>
      </w:r>
      <w:r w:rsidRPr="00EA2AD7">
        <w:rPr>
          <w:bCs/>
          <w:kern w:val="0"/>
          <w:sz w:val="24"/>
          <w:lang w:val="pt-BR"/>
        </w:rPr>
        <w:t xml:space="preserve">, </w:t>
      </w:r>
      <w:r>
        <w:rPr>
          <w:bCs/>
          <w:kern w:val="0"/>
          <w:sz w:val="24"/>
          <w:lang w:val="pt-BR"/>
        </w:rPr>
        <w:t xml:space="preserve">orientação ao </w:t>
      </w:r>
      <w:r w:rsidRPr="00EA2AD7">
        <w:rPr>
          <w:bCs/>
          <w:kern w:val="0"/>
          <w:sz w:val="24"/>
          <w:lang w:val="pt-BR"/>
        </w:rPr>
        <w:t>m</w:t>
      </w:r>
      <w:r>
        <w:rPr>
          <w:bCs/>
          <w:kern w:val="0"/>
          <w:sz w:val="24"/>
          <w:lang w:val="pt-BR"/>
        </w:rPr>
        <w:t>ercado</w:t>
      </w:r>
      <w:r w:rsidRPr="00EA2AD7">
        <w:rPr>
          <w:bCs/>
          <w:kern w:val="0"/>
          <w:sz w:val="24"/>
          <w:lang w:val="pt-BR"/>
        </w:rPr>
        <w:t>,</w:t>
      </w:r>
      <w:r>
        <w:rPr>
          <w:bCs/>
          <w:kern w:val="0"/>
          <w:sz w:val="24"/>
          <w:lang w:val="pt-BR"/>
        </w:rPr>
        <w:t xml:space="preserve"> conexões</w:t>
      </w:r>
      <w:r w:rsidRPr="00EA2AD7">
        <w:rPr>
          <w:bCs/>
          <w:kern w:val="0"/>
          <w:sz w:val="24"/>
          <w:lang w:val="pt-BR"/>
        </w:rPr>
        <w:t xml:space="preserve"> pol</w:t>
      </w:r>
      <w:r>
        <w:rPr>
          <w:bCs/>
          <w:kern w:val="0"/>
          <w:sz w:val="24"/>
          <w:lang w:val="pt-BR"/>
        </w:rPr>
        <w:t>í</w:t>
      </w:r>
      <w:r w:rsidRPr="00EA2AD7">
        <w:rPr>
          <w:bCs/>
          <w:kern w:val="0"/>
          <w:sz w:val="24"/>
          <w:lang w:val="pt-BR"/>
        </w:rPr>
        <w:t>ticas, estratégia de e</w:t>
      </w:r>
      <w:r>
        <w:rPr>
          <w:bCs/>
          <w:kern w:val="0"/>
          <w:sz w:val="24"/>
          <w:lang w:val="pt-BR"/>
        </w:rPr>
        <w:t>xpansão de produto</w:t>
      </w:r>
    </w:p>
    <w:p w:rsidR="00EA2AD7" w:rsidRPr="00EA2AD7" w:rsidRDefault="00EA2AD7">
      <w:pPr>
        <w:rPr>
          <w:sz w:val="24"/>
          <w:lang w:val="pt-BR"/>
        </w:rPr>
      </w:pPr>
    </w:p>
    <w:p w:rsidR="00EA2AD7" w:rsidRDefault="00EA2AD7" w:rsidP="008C0CC1">
      <w:pPr>
        <w:rPr>
          <w:sz w:val="24"/>
        </w:rPr>
      </w:pPr>
    </w:p>
    <w:p w:rsidR="00EA2AD7" w:rsidRDefault="00EA2AD7" w:rsidP="008C0CC1">
      <w:pPr>
        <w:rPr>
          <w:sz w:val="24"/>
        </w:rPr>
      </w:pPr>
    </w:p>
    <w:p w:rsidR="00EA2AD7" w:rsidRDefault="00EA2AD7" w:rsidP="008C0CC1">
      <w:pPr>
        <w:rPr>
          <w:sz w:val="24"/>
        </w:rPr>
      </w:pPr>
    </w:p>
    <w:sectPr w:rsidR="00EA2AD7" w:rsidSect="00313C8F">
      <w:pgSz w:w="12242" w:h="15842" w:code="1"/>
      <w:pgMar w:top="1440" w:right="1440" w:bottom="1440" w:left="1440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1E70" w:rsidRDefault="00ED1E70">
      <w:r>
        <w:separator/>
      </w:r>
    </w:p>
  </w:endnote>
  <w:endnote w:type="continuationSeparator" w:id="0">
    <w:p w:rsidR="00ED1E70" w:rsidRDefault="00ED1E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1E70" w:rsidRDefault="00ED1E70">
      <w:r>
        <w:separator/>
      </w:r>
    </w:p>
  </w:footnote>
  <w:footnote w:type="continuationSeparator" w:id="0">
    <w:p w:rsidR="00ED1E70" w:rsidRDefault="00ED1E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83FE081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3E46F5"/>
    <w:multiLevelType w:val="multilevel"/>
    <w:tmpl w:val="CAB05594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02610279"/>
    <w:multiLevelType w:val="hybridMultilevel"/>
    <w:tmpl w:val="A44096A8"/>
    <w:lvl w:ilvl="0" w:tplc="1D5258E4">
      <w:start w:val="1"/>
      <w:numFmt w:val="decimal"/>
      <w:lvlText w:val="%1."/>
      <w:lvlJc w:val="left"/>
      <w:pPr>
        <w:tabs>
          <w:tab w:val="num" w:pos="564"/>
        </w:tabs>
        <w:ind w:left="564" w:hanging="420"/>
      </w:pPr>
      <w:rPr>
        <w:rFonts w:cs="Times New Roman" w:hint="eastAsia"/>
        <w:b w:val="0"/>
      </w:rPr>
    </w:lvl>
    <w:lvl w:ilvl="1" w:tplc="04090019">
      <w:start w:val="1"/>
      <w:numFmt w:val="lowerLetter"/>
      <w:lvlText w:val="%2)"/>
      <w:lvlJc w:val="left"/>
      <w:pPr>
        <w:tabs>
          <w:tab w:val="num" w:pos="960"/>
        </w:tabs>
        <w:ind w:left="960" w:hanging="42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380"/>
        </w:tabs>
        <w:ind w:left="1380" w:hanging="42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800"/>
        </w:tabs>
        <w:ind w:left="1800" w:hanging="420"/>
      </w:pPr>
      <w:rPr>
        <w:rFonts w:cs="Times New Roman"/>
      </w:rPr>
    </w:lvl>
    <w:lvl w:ilvl="4" w:tplc="04090019">
      <w:start w:val="1"/>
      <w:numFmt w:val="lowerLetter"/>
      <w:lvlText w:val="%5)"/>
      <w:lvlJc w:val="left"/>
      <w:pPr>
        <w:tabs>
          <w:tab w:val="num" w:pos="2220"/>
        </w:tabs>
        <w:ind w:left="2220" w:hanging="42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2640"/>
        </w:tabs>
        <w:ind w:left="2640" w:hanging="42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3060"/>
        </w:tabs>
        <w:ind w:left="3060" w:hanging="420"/>
      </w:pPr>
      <w:rPr>
        <w:rFonts w:cs="Times New Roman"/>
      </w:rPr>
    </w:lvl>
    <w:lvl w:ilvl="7" w:tplc="04090019">
      <w:start w:val="1"/>
      <w:numFmt w:val="lowerLetter"/>
      <w:lvlText w:val="%8)"/>
      <w:lvlJc w:val="left"/>
      <w:pPr>
        <w:tabs>
          <w:tab w:val="num" w:pos="3480"/>
        </w:tabs>
        <w:ind w:left="3480" w:hanging="42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3900"/>
        </w:tabs>
        <w:ind w:left="3900" w:hanging="420"/>
      </w:pPr>
      <w:rPr>
        <w:rFonts w:cs="Times New Roman"/>
      </w:rPr>
    </w:lvl>
  </w:abstractNum>
  <w:abstractNum w:abstractNumId="3" w15:restartNumberingAfterBreak="0">
    <w:nsid w:val="05710041"/>
    <w:multiLevelType w:val="hybridMultilevel"/>
    <w:tmpl w:val="DB6085FC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cs="Times New Roman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9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9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4" w15:restartNumberingAfterBreak="0">
    <w:nsid w:val="073B106A"/>
    <w:multiLevelType w:val="multilevel"/>
    <w:tmpl w:val="DD2436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9C02D8E"/>
    <w:multiLevelType w:val="hybridMultilevel"/>
    <w:tmpl w:val="CA32816A"/>
    <w:lvl w:ilvl="0" w:tplc="0409000F">
      <w:start w:val="1"/>
      <w:numFmt w:val="decimal"/>
      <w:lvlText w:val="%1."/>
      <w:lvlJc w:val="left"/>
      <w:pPr>
        <w:tabs>
          <w:tab w:val="num" w:pos="564"/>
        </w:tabs>
        <w:ind w:left="564" w:hanging="420"/>
      </w:pPr>
      <w:rPr>
        <w:rFonts w:cs="Times New Roman"/>
      </w:rPr>
    </w:lvl>
    <w:lvl w:ilvl="1" w:tplc="04090019">
      <w:start w:val="1"/>
      <w:numFmt w:val="lowerLetter"/>
      <w:lvlText w:val="%2)"/>
      <w:lvlJc w:val="left"/>
      <w:pPr>
        <w:tabs>
          <w:tab w:val="num" w:pos="984"/>
        </w:tabs>
        <w:ind w:left="984" w:hanging="42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404"/>
        </w:tabs>
        <w:ind w:left="1404" w:hanging="42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824"/>
        </w:tabs>
        <w:ind w:left="1824" w:hanging="420"/>
      </w:pPr>
      <w:rPr>
        <w:rFonts w:cs="Times New Roman"/>
      </w:rPr>
    </w:lvl>
    <w:lvl w:ilvl="4" w:tplc="04090019">
      <w:start w:val="1"/>
      <w:numFmt w:val="lowerLetter"/>
      <w:lvlText w:val="%5)"/>
      <w:lvlJc w:val="left"/>
      <w:pPr>
        <w:tabs>
          <w:tab w:val="num" w:pos="2244"/>
        </w:tabs>
        <w:ind w:left="2244" w:hanging="42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2664"/>
        </w:tabs>
        <w:ind w:left="2664" w:hanging="42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3084"/>
        </w:tabs>
        <w:ind w:left="3084" w:hanging="420"/>
      </w:pPr>
      <w:rPr>
        <w:rFonts w:cs="Times New Roman"/>
      </w:rPr>
    </w:lvl>
    <w:lvl w:ilvl="7" w:tplc="04090019">
      <w:start w:val="1"/>
      <w:numFmt w:val="lowerLetter"/>
      <w:lvlText w:val="%8)"/>
      <w:lvlJc w:val="left"/>
      <w:pPr>
        <w:tabs>
          <w:tab w:val="num" w:pos="3504"/>
        </w:tabs>
        <w:ind w:left="3504" w:hanging="42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3924"/>
        </w:tabs>
        <w:ind w:left="3924" w:hanging="420"/>
      </w:pPr>
      <w:rPr>
        <w:rFonts w:cs="Times New Roman"/>
      </w:rPr>
    </w:lvl>
  </w:abstractNum>
  <w:abstractNum w:abstractNumId="6" w15:restartNumberingAfterBreak="0">
    <w:nsid w:val="0A5507A9"/>
    <w:multiLevelType w:val="hybridMultilevel"/>
    <w:tmpl w:val="3D683340"/>
    <w:lvl w:ilvl="0" w:tplc="CDF0F410">
      <w:start w:val="1"/>
      <w:numFmt w:val="decimal"/>
      <w:lvlText w:val="%1."/>
      <w:lvlJc w:val="left"/>
      <w:pPr>
        <w:tabs>
          <w:tab w:val="num" w:pos="564"/>
        </w:tabs>
        <w:ind w:left="564" w:hanging="420"/>
      </w:pPr>
      <w:rPr>
        <w:rFonts w:cs="Times New Roman" w:hint="eastAsia"/>
      </w:rPr>
    </w:lvl>
    <w:lvl w:ilvl="1" w:tplc="04090019">
      <w:start w:val="1"/>
      <w:numFmt w:val="lowerLetter"/>
      <w:lvlText w:val="%2)"/>
      <w:lvlJc w:val="left"/>
      <w:pPr>
        <w:tabs>
          <w:tab w:val="num" w:pos="960"/>
        </w:tabs>
        <w:ind w:left="960" w:hanging="42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380"/>
        </w:tabs>
        <w:ind w:left="1380" w:hanging="42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800"/>
        </w:tabs>
        <w:ind w:left="1800" w:hanging="420"/>
      </w:pPr>
      <w:rPr>
        <w:rFonts w:cs="Times New Roman"/>
      </w:rPr>
    </w:lvl>
    <w:lvl w:ilvl="4" w:tplc="04090019">
      <w:start w:val="1"/>
      <w:numFmt w:val="lowerLetter"/>
      <w:lvlText w:val="%5)"/>
      <w:lvlJc w:val="left"/>
      <w:pPr>
        <w:tabs>
          <w:tab w:val="num" w:pos="2220"/>
        </w:tabs>
        <w:ind w:left="2220" w:hanging="42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2640"/>
        </w:tabs>
        <w:ind w:left="2640" w:hanging="42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3060"/>
        </w:tabs>
        <w:ind w:left="3060" w:hanging="420"/>
      </w:pPr>
      <w:rPr>
        <w:rFonts w:cs="Times New Roman"/>
      </w:rPr>
    </w:lvl>
    <w:lvl w:ilvl="7" w:tplc="04090019">
      <w:start w:val="1"/>
      <w:numFmt w:val="lowerLetter"/>
      <w:lvlText w:val="%8)"/>
      <w:lvlJc w:val="left"/>
      <w:pPr>
        <w:tabs>
          <w:tab w:val="num" w:pos="3480"/>
        </w:tabs>
        <w:ind w:left="3480" w:hanging="42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3900"/>
        </w:tabs>
        <w:ind w:left="3900" w:hanging="420"/>
      </w:pPr>
      <w:rPr>
        <w:rFonts w:cs="Times New Roman"/>
      </w:rPr>
    </w:lvl>
  </w:abstractNum>
  <w:abstractNum w:abstractNumId="7" w15:restartNumberingAfterBreak="0">
    <w:nsid w:val="0AAD3528"/>
    <w:multiLevelType w:val="multilevel"/>
    <w:tmpl w:val="84565A9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8" w15:restartNumberingAfterBreak="0">
    <w:nsid w:val="0FF84392"/>
    <w:multiLevelType w:val="multilevel"/>
    <w:tmpl w:val="08481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FFF6091"/>
    <w:multiLevelType w:val="hybridMultilevel"/>
    <w:tmpl w:val="C99AD0CA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0" w15:restartNumberingAfterBreak="0">
    <w:nsid w:val="10A66E43"/>
    <w:multiLevelType w:val="multilevel"/>
    <w:tmpl w:val="A4969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40408EC"/>
    <w:multiLevelType w:val="hybridMultilevel"/>
    <w:tmpl w:val="CAB05594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1C8555DF"/>
    <w:multiLevelType w:val="multilevel"/>
    <w:tmpl w:val="42566E1E"/>
    <w:lvl w:ilvl="0">
      <w:start w:val="1"/>
      <w:numFmt w:val="decimal"/>
      <w:lvlText w:val="[%1]"/>
      <w:lvlJc w:val="left"/>
      <w:pPr>
        <w:tabs>
          <w:tab w:val="num" w:pos="454"/>
        </w:tabs>
        <w:ind w:left="0" w:firstLine="0"/>
      </w:pPr>
      <w:rPr>
        <w:rFonts w:hint="eastAsia"/>
        <w:b w:val="0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1E0E3181"/>
    <w:multiLevelType w:val="hybridMultilevel"/>
    <w:tmpl w:val="5E902500"/>
    <w:lvl w:ilvl="0" w:tplc="0409000F">
      <w:start w:val="1"/>
      <w:numFmt w:val="decimal"/>
      <w:lvlText w:val="%1."/>
      <w:lvlJc w:val="left"/>
      <w:pPr>
        <w:tabs>
          <w:tab w:val="num" w:pos="900"/>
        </w:tabs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1320"/>
        </w:tabs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40"/>
        </w:tabs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80"/>
        </w:tabs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00"/>
        </w:tabs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20"/>
        </w:tabs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840"/>
        </w:tabs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60"/>
        </w:tabs>
        <w:ind w:left="4260" w:hanging="420"/>
      </w:pPr>
    </w:lvl>
  </w:abstractNum>
  <w:abstractNum w:abstractNumId="14" w15:restartNumberingAfterBreak="0">
    <w:nsid w:val="1FF402BE"/>
    <w:multiLevelType w:val="hybridMultilevel"/>
    <w:tmpl w:val="3DC4D59A"/>
    <w:lvl w:ilvl="0" w:tplc="249824B6">
      <w:start w:val="1"/>
      <w:numFmt w:val="decimal"/>
      <w:pStyle w:val="a"/>
      <w:lvlText w:val="[%1]"/>
      <w:lvlJc w:val="left"/>
      <w:pPr>
        <w:tabs>
          <w:tab w:val="num" w:pos="488"/>
        </w:tabs>
        <w:ind w:left="488" w:hanging="488"/>
      </w:pPr>
      <w:rPr>
        <w:rFonts w:ascii="Times New Roman" w:eastAsia="SimSun" w:hAnsi="Times New Roman" w:hint="default"/>
        <w:b w:val="0"/>
        <w:i w:val="0"/>
        <w:snapToGrid w:val="0"/>
        <w:sz w:val="21"/>
        <w:szCs w:val="24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206B71A1"/>
    <w:multiLevelType w:val="multilevel"/>
    <w:tmpl w:val="4A6800CA"/>
    <w:lvl w:ilvl="0">
      <w:start w:val="1"/>
      <w:numFmt w:val="decimal"/>
      <w:lvlText w:val="(%1)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211840EB"/>
    <w:multiLevelType w:val="hybridMultilevel"/>
    <w:tmpl w:val="762CF0A4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7" w15:restartNumberingAfterBreak="0">
    <w:nsid w:val="2470097D"/>
    <w:multiLevelType w:val="multilevel"/>
    <w:tmpl w:val="EA184240"/>
    <w:lvl w:ilvl="0">
      <w:start w:val="1"/>
      <w:numFmt w:val="decimal"/>
      <w:lvlText w:val="[%1]"/>
      <w:lvlJc w:val="left"/>
      <w:pPr>
        <w:tabs>
          <w:tab w:val="num" w:pos="227"/>
        </w:tabs>
        <w:ind w:left="227" w:hanging="227"/>
      </w:pPr>
      <w:rPr>
        <w:rFonts w:hint="eastAsia"/>
        <w:b w:val="0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8" w15:restartNumberingAfterBreak="0">
    <w:nsid w:val="270946C3"/>
    <w:multiLevelType w:val="hybridMultilevel"/>
    <w:tmpl w:val="E8162896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2781399B"/>
    <w:multiLevelType w:val="multilevel"/>
    <w:tmpl w:val="F14211F0"/>
    <w:lvl w:ilvl="0">
      <w:start w:val="1"/>
      <w:numFmt w:val="decimal"/>
      <w:lvlText w:val="(%1)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0" w15:restartNumberingAfterBreak="0">
    <w:nsid w:val="285B6767"/>
    <w:multiLevelType w:val="hybridMultilevel"/>
    <w:tmpl w:val="63867AB6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1" w15:restartNumberingAfterBreak="0">
    <w:nsid w:val="2D8C017A"/>
    <w:multiLevelType w:val="hybridMultilevel"/>
    <w:tmpl w:val="CC42A9C8"/>
    <w:lvl w:ilvl="0" w:tplc="83FA8EFA">
      <w:start w:val="1"/>
      <w:numFmt w:val="decimal"/>
      <w:lvlText w:val="(%1)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2" w15:restartNumberingAfterBreak="0">
    <w:nsid w:val="2E66489D"/>
    <w:multiLevelType w:val="multilevel"/>
    <w:tmpl w:val="DE3AD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E900BFA"/>
    <w:multiLevelType w:val="hybridMultilevel"/>
    <w:tmpl w:val="72F2231C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4" w15:restartNumberingAfterBreak="0">
    <w:nsid w:val="2E996411"/>
    <w:multiLevelType w:val="hybridMultilevel"/>
    <w:tmpl w:val="3C4CC208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5" w15:restartNumberingAfterBreak="0">
    <w:nsid w:val="31386328"/>
    <w:multiLevelType w:val="hybridMultilevel"/>
    <w:tmpl w:val="35E03A1A"/>
    <w:lvl w:ilvl="0" w:tplc="35BE34BA">
      <w:start w:val="1"/>
      <w:numFmt w:val="decimal"/>
      <w:lvlText w:val="[%1]"/>
      <w:lvlJc w:val="left"/>
      <w:pPr>
        <w:tabs>
          <w:tab w:val="num" w:pos="425"/>
        </w:tabs>
        <w:ind w:left="425" w:hanging="425"/>
      </w:pPr>
      <w:rPr>
        <w:rFonts w:hint="eastAsia"/>
        <w:b w:val="0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6" w15:restartNumberingAfterBreak="0">
    <w:nsid w:val="37561097"/>
    <w:multiLevelType w:val="hybridMultilevel"/>
    <w:tmpl w:val="29A4F1DA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7" w15:restartNumberingAfterBreak="0">
    <w:nsid w:val="3B69678F"/>
    <w:multiLevelType w:val="multilevel"/>
    <w:tmpl w:val="CAB05594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8" w15:restartNumberingAfterBreak="0">
    <w:nsid w:val="414E1378"/>
    <w:multiLevelType w:val="hybridMultilevel"/>
    <w:tmpl w:val="4A6800CA"/>
    <w:lvl w:ilvl="0" w:tplc="83FA8EFA">
      <w:start w:val="1"/>
      <w:numFmt w:val="decimal"/>
      <w:lvlText w:val="(%1)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9" w15:restartNumberingAfterBreak="0">
    <w:nsid w:val="42032D95"/>
    <w:multiLevelType w:val="hybridMultilevel"/>
    <w:tmpl w:val="F14211F0"/>
    <w:lvl w:ilvl="0" w:tplc="83FA8EFA">
      <w:start w:val="1"/>
      <w:numFmt w:val="decimal"/>
      <w:lvlText w:val="(%1)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0" w15:restartNumberingAfterBreak="0">
    <w:nsid w:val="42406209"/>
    <w:multiLevelType w:val="hybridMultilevel"/>
    <w:tmpl w:val="9BD6E07A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1" w15:restartNumberingAfterBreak="0">
    <w:nsid w:val="437367D4"/>
    <w:multiLevelType w:val="hybridMultilevel"/>
    <w:tmpl w:val="1978998A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2" w15:restartNumberingAfterBreak="0">
    <w:nsid w:val="44414077"/>
    <w:multiLevelType w:val="hybridMultilevel"/>
    <w:tmpl w:val="8E4442AE"/>
    <w:lvl w:ilvl="0" w:tplc="CDF0F410">
      <w:start w:val="1"/>
      <w:numFmt w:val="decimal"/>
      <w:lvlText w:val="%1."/>
      <w:lvlJc w:val="left"/>
      <w:pPr>
        <w:tabs>
          <w:tab w:val="num" w:pos="444"/>
        </w:tabs>
        <w:ind w:left="444" w:hanging="420"/>
      </w:pPr>
      <w:rPr>
        <w:rFonts w:cs="Times New Roman" w:hint="eastAsia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9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9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33" w15:restartNumberingAfterBreak="0">
    <w:nsid w:val="45922C60"/>
    <w:multiLevelType w:val="hybridMultilevel"/>
    <w:tmpl w:val="50B473A4"/>
    <w:lvl w:ilvl="0" w:tplc="0409000F">
      <w:start w:val="1"/>
      <w:numFmt w:val="decimal"/>
      <w:lvlText w:val="%1."/>
      <w:lvlJc w:val="left"/>
      <w:pPr>
        <w:tabs>
          <w:tab w:val="num" w:pos="564"/>
        </w:tabs>
        <w:ind w:left="564" w:hanging="420"/>
      </w:pPr>
      <w:rPr>
        <w:rFonts w:cs="Times New Roman"/>
      </w:rPr>
    </w:lvl>
    <w:lvl w:ilvl="1" w:tplc="04090019">
      <w:start w:val="1"/>
      <w:numFmt w:val="lowerLetter"/>
      <w:lvlText w:val="%2)"/>
      <w:lvlJc w:val="left"/>
      <w:pPr>
        <w:tabs>
          <w:tab w:val="num" w:pos="984"/>
        </w:tabs>
        <w:ind w:left="984" w:hanging="42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404"/>
        </w:tabs>
        <w:ind w:left="1404" w:hanging="42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824"/>
        </w:tabs>
        <w:ind w:left="1824" w:hanging="420"/>
      </w:pPr>
      <w:rPr>
        <w:rFonts w:cs="Times New Roman"/>
      </w:rPr>
    </w:lvl>
    <w:lvl w:ilvl="4" w:tplc="04090019">
      <w:start w:val="1"/>
      <w:numFmt w:val="lowerLetter"/>
      <w:lvlText w:val="%5)"/>
      <w:lvlJc w:val="left"/>
      <w:pPr>
        <w:tabs>
          <w:tab w:val="num" w:pos="2244"/>
        </w:tabs>
        <w:ind w:left="2244" w:hanging="42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2664"/>
        </w:tabs>
        <w:ind w:left="2664" w:hanging="42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3084"/>
        </w:tabs>
        <w:ind w:left="3084" w:hanging="420"/>
      </w:pPr>
      <w:rPr>
        <w:rFonts w:cs="Times New Roman"/>
      </w:rPr>
    </w:lvl>
    <w:lvl w:ilvl="7" w:tplc="04090019">
      <w:start w:val="1"/>
      <w:numFmt w:val="lowerLetter"/>
      <w:lvlText w:val="%8)"/>
      <w:lvlJc w:val="left"/>
      <w:pPr>
        <w:tabs>
          <w:tab w:val="num" w:pos="3504"/>
        </w:tabs>
        <w:ind w:left="3504" w:hanging="42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3924"/>
        </w:tabs>
        <w:ind w:left="3924" w:hanging="420"/>
      </w:pPr>
      <w:rPr>
        <w:rFonts w:cs="Times New Roman"/>
      </w:rPr>
    </w:lvl>
  </w:abstractNum>
  <w:abstractNum w:abstractNumId="34" w15:restartNumberingAfterBreak="0">
    <w:nsid w:val="4B7F7FFB"/>
    <w:multiLevelType w:val="hybridMultilevel"/>
    <w:tmpl w:val="4D66D204"/>
    <w:lvl w:ilvl="0" w:tplc="68B2FC08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5" w15:restartNumberingAfterBreak="0">
    <w:nsid w:val="4C6C0CA6"/>
    <w:multiLevelType w:val="multilevel"/>
    <w:tmpl w:val="CE3099E2"/>
    <w:lvl w:ilvl="0">
      <w:start w:val="1"/>
      <w:numFmt w:val="decimal"/>
      <w:lvlText w:val="(%1)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6" w15:restartNumberingAfterBreak="0">
    <w:nsid w:val="4D9F0B4B"/>
    <w:multiLevelType w:val="multilevel"/>
    <w:tmpl w:val="DC4248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10B5632"/>
    <w:multiLevelType w:val="hybridMultilevel"/>
    <w:tmpl w:val="1DB401BE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8" w15:restartNumberingAfterBreak="0">
    <w:nsid w:val="53B753BB"/>
    <w:multiLevelType w:val="multilevel"/>
    <w:tmpl w:val="E60C05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53C57A5D"/>
    <w:multiLevelType w:val="multilevel"/>
    <w:tmpl w:val="12A2363E"/>
    <w:lvl w:ilvl="0">
      <w:start w:val="1"/>
      <w:numFmt w:val="decimal"/>
      <w:lvlText w:val="(%1)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0" w15:restartNumberingAfterBreak="0">
    <w:nsid w:val="5C6C7515"/>
    <w:multiLevelType w:val="hybridMultilevel"/>
    <w:tmpl w:val="D4AA3ACE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1" w15:restartNumberingAfterBreak="0">
    <w:nsid w:val="5F1864A3"/>
    <w:multiLevelType w:val="multilevel"/>
    <w:tmpl w:val="25ACC5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62C85370"/>
    <w:multiLevelType w:val="hybridMultilevel"/>
    <w:tmpl w:val="612C3CAA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3" w15:restartNumberingAfterBreak="0">
    <w:nsid w:val="64FE2DD4"/>
    <w:multiLevelType w:val="hybridMultilevel"/>
    <w:tmpl w:val="BB647702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4" w15:restartNumberingAfterBreak="0">
    <w:nsid w:val="68BA06FB"/>
    <w:multiLevelType w:val="hybridMultilevel"/>
    <w:tmpl w:val="12A2363E"/>
    <w:lvl w:ilvl="0" w:tplc="83FA8EFA">
      <w:start w:val="1"/>
      <w:numFmt w:val="decimal"/>
      <w:lvlText w:val="(%1)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5" w15:restartNumberingAfterBreak="0">
    <w:nsid w:val="69786937"/>
    <w:multiLevelType w:val="multilevel"/>
    <w:tmpl w:val="3B6E62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69E25865"/>
    <w:multiLevelType w:val="hybridMultilevel"/>
    <w:tmpl w:val="E3745808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7" w15:restartNumberingAfterBreak="0">
    <w:nsid w:val="6D010B4A"/>
    <w:multiLevelType w:val="hybridMultilevel"/>
    <w:tmpl w:val="372042B4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8" w15:restartNumberingAfterBreak="0">
    <w:nsid w:val="75A92C4D"/>
    <w:multiLevelType w:val="hybridMultilevel"/>
    <w:tmpl w:val="87568608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24"/>
  </w:num>
  <w:num w:numId="2">
    <w:abstractNumId w:val="44"/>
  </w:num>
  <w:num w:numId="3">
    <w:abstractNumId w:val="29"/>
  </w:num>
  <w:num w:numId="4">
    <w:abstractNumId w:val="47"/>
  </w:num>
  <w:num w:numId="5">
    <w:abstractNumId w:val="46"/>
  </w:num>
  <w:num w:numId="6">
    <w:abstractNumId w:val="37"/>
  </w:num>
  <w:num w:numId="7">
    <w:abstractNumId w:val="11"/>
  </w:num>
  <w:num w:numId="8">
    <w:abstractNumId w:val="43"/>
  </w:num>
  <w:num w:numId="9">
    <w:abstractNumId w:val="9"/>
  </w:num>
  <w:num w:numId="10">
    <w:abstractNumId w:val="30"/>
  </w:num>
  <w:num w:numId="11">
    <w:abstractNumId w:val="23"/>
  </w:num>
  <w:num w:numId="12">
    <w:abstractNumId w:val="19"/>
  </w:num>
  <w:num w:numId="13">
    <w:abstractNumId w:val="20"/>
  </w:num>
  <w:num w:numId="14">
    <w:abstractNumId w:val="39"/>
  </w:num>
  <w:num w:numId="15">
    <w:abstractNumId w:val="18"/>
  </w:num>
  <w:num w:numId="16">
    <w:abstractNumId w:val="27"/>
  </w:num>
  <w:num w:numId="17">
    <w:abstractNumId w:val="26"/>
  </w:num>
  <w:num w:numId="18">
    <w:abstractNumId w:val="40"/>
  </w:num>
  <w:num w:numId="19">
    <w:abstractNumId w:val="28"/>
  </w:num>
  <w:num w:numId="20">
    <w:abstractNumId w:val="21"/>
  </w:num>
  <w:num w:numId="21">
    <w:abstractNumId w:val="1"/>
  </w:num>
  <w:num w:numId="22">
    <w:abstractNumId w:val="42"/>
  </w:num>
  <w:num w:numId="23">
    <w:abstractNumId w:val="35"/>
  </w:num>
  <w:num w:numId="24">
    <w:abstractNumId w:val="15"/>
  </w:num>
  <w:num w:numId="25">
    <w:abstractNumId w:val="48"/>
  </w:num>
  <w:num w:numId="26">
    <w:abstractNumId w:val="16"/>
  </w:num>
  <w:num w:numId="27">
    <w:abstractNumId w:val="13"/>
  </w:num>
  <w:num w:numId="28">
    <w:abstractNumId w:val="14"/>
  </w:num>
  <w:num w:numId="29">
    <w:abstractNumId w:val="38"/>
  </w:num>
  <w:num w:numId="30">
    <w:abstractNumId w:val="41"/>
  </w:num>
  <w:num w:numId="31">
    <w:abstractNumId w:val="45"/>
  </w:num>
  <w:num w:numId="32">
    <w:abstractNumId w:val="3"/>
  </w:num>
  <w:num w:numId="33">
    <w:abstractNumId w:val="5"/>
  </w:num>
  <w:num w:numId="34">
    <w:abstractNumId w:val="33"/>
  </w:num>
  <w:num w:numId="35">
    <w:abstractNumId w:val="2"/>
  </w:num>
  <w:num w:numId="36">
    <w:abstractNumId w:val="6"/>
  </w:num>
  <w:num w:numId="37">
    <w:abstractNumId w:val="32"/>
  </w:num>
  <w:num w:numId="38">
    <w:abstractNumId w:val="34"/>
  </w:num>
  <w:num w:numId="39">
    <w:abstractNumId w:val="10"/>
  </w:num>
  <w:num w:numId="40">
    <w:abstractNumId w:val="8"/>
  </w:num>
  <w:num w:numId="41">
    <w:abstractNumId w:val="31"/>
  </w:num>
  <w:num w:numId="42">
    <w:abstractNumId w:val="36"/>
  </w:num>
  <w:num w:numId="43">
    <w:abstractNumId w:val="4"/>
  </w:num>
  <w:num w:numId="44">
    <w:abstractNumId w:val="22"/>
  </w:num>
  <w:num w:numId="45">
    <w:abstractNumId w:val="25"/>
  </w:num>
  <w:num w:numId="46">
    <w:abstractNumId w:val="7"/>
  </w:num>
  <w:num w:numId="47">
    <w:abstractNumId w:val="17"/>
  </w:num>
  <w:num w:numId="48">
    <w:abstractNumId w:val="12"/>
  </w:num>
  <w:num w:numId="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3MDSyNDKyMDQzMTdS0lEKTi0uzszPAykwrAUAjMxXLiwAAAA="/>
  </w:docVars>
  <w:rsids>
    <w:rsidRoot w:val="00CB7872"/>
    <w:rsid w:val="000065D6"/>
    <w:rsid w:val="000074B7"/>
    <w:rsid w:val="00007717"/>
    <w:rsid w:val="00010436"/>
    <w:rsid w:val="00010668"/>
    <w:rsid w:val="00012E95"/>
    <w:rsid w:val="00013EAD"/>
    <w:rsid w:val="00015A66"/>
    <w:rsid w:val="000167FD"/>
    <w:rsid w:val="00017A3F"/>
    <w:rsid w:val="000236EB"/>
    <w:rsid w:val="00024851"/>
    <w:rsid w:val="00024C15"/>
    <w:rsid w:val="00024C9D"/>
    <w:rsid w:val="000302C8"/>
    <w:rsid w:val="00030F73"/>
    <w:rsid w:val="00031031"/>
    <w:rsid w:val="00031B8E"/>
    <w:rsid w:val="000373F6"/>
    <w:rsid w:val="00040362"/>
    <w:rsid w:val="0004055D"/>
    <w:rsid w:val="0004304A"/>
    <w:rsid w:val="000437B7"/>
    <w:rsid w:val="00047AE6"/>
    <w:rsid w:val="00053D4A"/>
    <w:rsid w:val="00054D7B"/>
    <w:rsid w:val="00055748"/>
    <w:rsid w:val="000561B7"/>
    <w:rsid w:val="00057B3A"/>
    <w:rsid w:val="00057FD6"/>
    <w:rsid w:val="000613F8"/>
    <w:rsid w:val="00062DEE"/>
    <w:rsid w:val="00063152"/>
    <w:rsid w:val="00065C74"/>
    <w:rsid w:val="000671A2"/>
    <w:rsid w:val="000676B2"/>
    <w:rsid w:val="00067E63"/>
    <w:rsid w:val="0007009B"/>
    <w:rsid w:val="00072447"/>
    <w:rsid w:val="00072587"/>
    <w:rsid w:val="0007444D"/>
    <w:rsid w:val="0008177D"/>
    <w:rsid w:val="00083F38"/>
    <w:rsid w:val="000900D0"/>
    <w:rsid w:val="0009200D"/>
    <w:rsid w:val="00093E85"/>
    <w:rsid w:val="000969CC"/>
    <w:rsid w:val="00096D16"/>
    <w:rsid w:val="000A39AE"/>
    <w:rsid w:val="000A538A"/>
    <w:rsid w:val="000B26F7"/>
    <w:rsid w:val="000B2F87"/>
    <w:rsid w:val="000B6503"/>
    <w:rsid w:val="000B7C95"/>
    <w:rsid w:val="000C2126"/>
    <w:rsid w:val="000C2180"/>
    <w:rsid w:val="000C3328"/>
    <w:rsid w:val="000C3C54"/>
    <w:rsid w:val="000C537D"/>
    <w:rsid w:val="000D0252"/>
    <w:rsid w:val="000D126A"/>
    <w:rsid w:val="000D184C"/>
    <w:rsid w:val="000D2A4C"/>
    <w:rsid w:val="000D6A47"/>
    <w:rsid w:val="000D6CD1"/>
    <w:rsid w:val="000E0171"/>
    <w:rsid w:val="000E063B"/>
    <w:rsid w:val="000E09F5"/>
    <w:rsid w:val="000E5189"/>
    <w:rsid w:val="000E587D"/>
    <w:rsid w:val="000E5894"/>
    <w:rsid w:val="000E5BF7"/>
    <w:rsid w:val="000E5F5F"/>
    <w:rsid w:val="000E633B"/>
    <w:rsid w:val="000E7F36"/>
    <w:rsid w:val="000F187E"/>
    <w:rsid w:val="000F18B7"/>
    <w:rsid w:val="000F2112"/>
    <w:rsid w:val="000F3EF7"/>
    <w:rsid w:val="000F47B0"/>
    <w:rsid w:val="000F4D91"/>
    <w:rsid w:val="000F6486"/>
    <w:rsid w:val="00102F58"/>
    <w:rsid w:val="00104764"/>
    <w:rsid w:val="00104838"/>
    <w:rsid w:val="00106441"/>
    <w:rsid w:val="0010689D"/>
    <w:rsid w:val="00106A58"/>
    <w:rsid w:val="00110209"/>
    <w:rsid w:val="001120FA"/>
    <w:rsid w:val="00112B53"/>
    <w:rsid w:val="001135F9"/>
    <w:rsid w:val="0011466D"/>
    <w:rsid w:val="0011612D"/>
    <w:rsid w:val="00116411"/>
    <w:rsid w:val="00116647"/>
    <w:rsid w:val="001203B7"/>
    <w:rsid w:val="00120957"/>
    <w:rsid w:val="00121F57"/>
    <w:rsid w:val="00124A72"/>
    <w:rsid w:val="00124FEB"/>
    <w:rsid w:val="0012560E"/>
    <w:rsid w:val="001275E0"/>
    <w:rsid w:val="00130A75"/>
    <w:rsid w:val="00130C3A"/>
    <w:rsid w:val="001322DF"/>
    <w:rsid w:val="00132794"/>
    <w:rsid w:val="00133A69"/>
    <w:rsid w:val="00133FA9"/>
    <w:rsid w:val="001345AD"/>
    <w:rsid w:val="00134EAE"/>
    <w:rsid w:val="00136BFA"/>
    <w:rsid w:val="00136C7C"/>
    <w:rsid w:val="001406CF"/>
    <w:rsid w:val="00142C72"/>
    <w:rsid w:val="00144255"/>
    <w:rsid w:val="0014428B"/>
    <w:rsid w:val="00146375"/>
    <w:rsid w:val="001511B8"/>
    <w:rsid w:val="00151E37"/>
    <w:rsid w:val="00153358"/>
    <w:rsid w:val="001538A4"/>
    <w:rsid w:val="001538CD"/>
    <w:rsid w:val="001539CF"/>
    <w:rsid w:val="00161350"/>
    <w:rsid w:val="0016188A"/>
    <w:rsid w:val="001628EC"/>
    <w:rsid w:val="00166799"/>
    <w:rsid w:val="00171614"/>
    <w:rsid w:val="001716ED"/>
    <w:rsid w:val="00172AA2"/>
    <w:rsid w:val="00182D71"/>
    <w:rsid w:val="00183CA1"/>
    <w:rsid w:val="00185986"/>
    <w:rsid w:val="00186960"/>
    <w:rsid w:val="00187066"/>
    <w:rsid w:val="00190E34"/>
    <w:rsid w:val="00191F08"/>
    <w:rsid w:val="00193359"/>
    <w:rsid w:val="00195629"/>
    <w:rsid w:val="00196380"/>
    <w:rsid w:val="001971EE"/>
    <w:rsid w:val="00197D7F"/>
    <w:rsid w:val="00197E33"/>
    <w:rsid w:val="001A0B79"/>
    <w:rsid w:val="001A1E49"/>
    <w:rsid w:val="001A340D"/>
    <w:rsid w:val="001A41DC"/>
    <w:rsid w:val="001A5B5A"/>
    <w:rsid w:val="001B0923"/>
    <w:rsid w:val="001B1FB9"/>
    <w:rsid w:val="001B2370"/>
    <w:rsid w:val="001B3D74"/>
    <w:rsid w:val="001B4208"/>
    <w:rsid w:val="001C071D"/>
    <w:rsid w:val="001C363A"/>
    <w:rsid w:val="001C4226"/>
    <w:rsid w:val="001C5E35"/>
    <w:rsid w:val="001D0686"/>
    <w:rsid w:val="001D1455"/>
    <w:rsid w:val="001D2427"/>
    <w:rsid w:val="001D2899"/>
    <w:rsid w:val="001D2ACA"/>
    <w:rsid w:val="001D3287"/>
    <w:rsid w:val="001D4D47"/>
    <w:rsid w:val="001D5C4A"/>
    <w:rsid w:val="001D66C9"/>
    <w:rsid w:val="001E077E"/>
    <w:rsid w:val="001E21C6"/>
    <w:rsid w:val="001E26CD"/>
    <w:rsid w:val="001E2BEF"/>
    <w:rsid w:val="001E3A7D"/>
    <w:rsid w:val="001F443B"/>
    <w:rsid w:val="001F4AA8"/>
    <w:rsid w:val="001F4DCB"/>
    <w:rsid w:val="001F51FF"/>
    <w:rsid w:val="001F6947"/>
    <w:rsid w:val="001F6990"/>
    <w:rsid w:val="0020083D"/>
    <w:rsid w:val="0020505F"/>
    <w:rsid w:val="002067A4"/>
    <w:rsid w:val="00206C1C"/>
    <w:rsid w:val="00210685"/>
    <w:rsid w:val="002125A6"/>
    <w:rsid w:val="002138EC"/>
    <w:rsid w:val="00213ECA"/>
    <w:rsid w:val="00215E79"/>
    <w:rsid w:val="00220EF4"/>
    <w:rsid w:val="0022361E"/>
    <w:rsid w:val="00224B16"/>
    <w:rsid w:val="00230168"/>
    <w:rsid w:val="002342C0"/>
    <w:rsid w:val="002364AC"/>
    <w:rsid w:val="00236EC1"/>
    <w:rsid w:val="0024175B"/>
    <w:rsid w:val="00244EEC"/>
    <w:rsid w:val="0024579A"/>
    <w:rsid w:val="00245ACE"/>
    <w:rsid w:val="002470BF"/>
    <w:rsid w:val="00250956"/>
    <w:rsid w:val="00251715"/>
    <w:rsid w:val="00253297"/>
    <w:rsid w:val="00253F0D"/>
    <w:rsid w:val="00253F31"/>
    <w:rsid w:val="002565E5"/>
    <w:rsid w:val="00256889"/>
    <w:rsid w:val="00256893"/>
    <w:rsid w:val="00257DC8"/>
    <w:rsid w:val="002605CC"/>
    <w:rsid w:val="00263F4E"/>
    <w:rsid w:val="00267F93"/>
    <w:rsid w:val="00270FAB"/>
    <w:rsid w:val="0027228C"/>
    <w:rsid w:val="0027282E"/>
    <w:rsid w:val="0027429C"/>
    <w:rsid w:val="00274F68"/>
    <w:rsid w:val="0027579B"/>
    <w:rsid w:val="00275DAD"/>
    <w:rsid w:val="00280C65"/>
    <w:rsid w:val="002819FA"/>
    <w:rsid w:val="0028314A"/>
    <w:rsid w:val="0028320D"/>
    <w:rsid w:val="002844DB"/>
    <w:rsid w:val="00284D58"/>
    <w:rsid w:val="00286908"/>
    <w:rsid w:val="00287379"/>
    <w:rsid w:val="002873CE"/>
    <w:rsid w:val="00287D35"/>
    <w:rsid w:val="002905DE"/>
    <w:rsid w:val="00290631"/>
    <w:rsid w:val="00292D5D"/>
    <w:rsid w:val="00294BF7"/>
    <w:rsid w:val="00297F30"/>
    <w:rsid w:val="002A0F70"/>
    <w:rsid w:val="002A181D"/>
    <w:rsid w:val="002A2161"/>
    <w:rsid w:val="002A65CF"/>
    <w:rsid w:val="002A6A14"/>
    <w:rsid w:val="002B041C"/>
    <w:rsid w:val="002B31F8"/>
    <w:rsid w:val="002B4F15"/>
    <w:rsid w:val="002B7ECE"/>
    <w:rsid w:val="002C1700"/>
    <w:rsid w:val="002C2A73"/>
    <w:rsid w:val="002C4C89"/>
    <w:rsid w:val="002C4FAF"/>
    <w:rsid w:val="002C56E5"/>
    <w:rsid w:val="002C57DC"/>
    <w:rsid w:val="002C59F5"/>
    <w:rsid w:val="002C7B2F"/>
    <w:rsid w:val="002C7C98"/>
    <w:rsid w:val="002D1D65"/>
    <w:rsid w:val="002D3334"/>
    <w:rsid w:val="002D77F4"/>
    <w:rsid w:val="002E2E70"/>
    <w:rsid w:val="002E50CB"/>
    <w:rsid w:val="002E5395"/>
    <w:rsid w:val="002E5744"/>
    <w:rsid w:val="002E6BA1"/>
    <w:rsid w:val="002E7D91"/>
    <w:rsid w:val="002F22D6"/>
    <w:rsid w:val="002F3123"/>
    <w:rsid w:val="002F6A8E"/>
    <w:rsid w:val="003016B4"/>
    <w:rsid w:val="00302318"/>
    <w:rsid w:val="00304C3F"/>
    <w:rsid w:val="00305D41"/>
    <w:rsid w:val="00307D02"/>
    <w:rsid w:val="00311FA4"/>
    <w:rsid w:val="00313721"/>
    <w:rsid w:val="00313C8F"/>
    <w:rsid w:val="003140B3"/>
    <w:rsid w:val="0031718D"/>
    <w:rsid w:val="00321E82"/>
    <w:rsid w:val="003224E5"/>
    <w:rsid w:val="00322BB9"/>
    <w:rsid w:val="00323B75"/>
    <w:rsid w:val="0032427E"/>
    <w:rsid w:val="00325866"/>
    <w:rsid w:val="003270D7"/>
    <w:rsid w:val="0033016D"/>
    <w:rsid w:val="0033159A"/>
    <w:rsid w:val="003332C4"/>
    <w:rsid w:val="00333378"/>
    <w:rsid w:val="00334115"/>
    <w:rsid w:val="0033525F"/>
    <w:rsid w:val="00336745"/>
    <w:rsid w:val="00337218"/>
    <w:rsid w:val="00337DB3"/>
    <w:rsid w:val="003407C6"/>
    <w:rsid w:val="00340B3B"/>
    <w:rsid w:val="00341EEE"/>
    <w:rsid w:val="003421BE"/>
    <w:rsid w:val="00343683"/>
    <w:rsid w:val="00345D83"/>
    <w:rsid w:val="00345EF6"/>
    <w:rsid w:val="003512F6"/>
    <w:rsid w:val="00354364"/>
    <w:rsid w:val="0035485A"/>
    <w:rsid w:val="00355424"/>
    <w:rsid w:val="0035769B"/>
    <w:rsid w:val="00361B25"/>
    <w:rsid w:val="00362804"/>
    <w:rsid w:val="003628A9"/>
    <w:rsid w:val="00362A4A"/>
    <w:rsid w:val="00362E4F"/>
    <w:rsid w:val="00364358"/>
    <w:rsid w:val="003643DA"/>
    <w:rsid w:val="00365FC7"/>
    <w:rsid w:val="003729BC"/>
    <w:rsid w:val="00374C0E"/>
    <w:rsid w:val="00375FDB"/>
    <w:rsid w:val="0037701D"/>
    <w:rsid w:val="00377415"/>
    <w:rsid w:val="00383DF1"/>
    <w:rsid w:val="003904F4"/>
    <w:rsid w:val="00391408"/>
    <w:rsid w:val="003A0281"/>
    <w:rsid w:val="003A2387"/>
    <w:rsid w:val="003A2546"/>
    <w:rsid w:val="003A2FE2"/>
    <w:rsid w:val="003A5AB3"/>
    <w:rsid w:val="003A630F"/>
    <w:rsid w:val="003B2A2E"/>
    <w:rsid w:val="003B3176"/>
    <w:rsid w:val="003B4510"/>
    <w:rsid w:val="003B63CE"/>
    <w:rsid w:val="003C029F"/>
    <w:rsid w:val="003C556E"/>
    <w:rsid w:val="003C5B99"/>
    <w:rsid w:val="003C7112"/>
    <w:rsid w:val="003D0182"/>
    <w:rsid w:val="003D077F"/>
    <w:rsid w:val="003D0961"/>
    <w:rsid w:val="003D146B"/>
    <w:rsid w:val="003D573E"/>
    <w:rsid w:val="003E2F8D"/>
    <w:rsid w:val="003E3D9F"/>
    <w:rsid w:val="003E4321"/>
    <w:rsid w:val="003E433F"/>
    <w:rsid w:val="003E4486"/>
    <w:rsid w:val="003E45D5"/>
    <w:rsid w:val="003E61A9"/>
    <w:rsid w:val="003F2C0A"/>
    <w:rsid w:val="003F3728"/>
    <w:rsid w:val="003F4E36"/>
    <w:rsid w:val="003F5724"/>
    <w:rsid w:val="003F73F2"/>
    <w:rsid w:val="00401A3F"/>
    <w:rsid w:val="00401B27"/>
    <w:rsid w:val="004020A6"/>
    <w:rsid w:val="0040411E"/>
    <w:rsid w:val="00405D72"/>
    <w:rsid w:val="004078D9"/>
    <w:rsid w:val="00412A52"/>
    <w:rsid w:val="00420E55"/>
    <w:rsid w:val="00420F28"/>
    <w:rsid w:val="00421342"/>
    <w:rsid w:val="00423C39"/>
    <w:rsid w:val="004272D6"/>
    <w:rsid w:val="004324A7"/>
    <w:rsid w:val="004330C5"/>
    <w:rsid w:val="00434CBF"/>
    <w:rsid w:val="00435CE5"/>
    <w:rsid w:val="0043666F"/>
    <w:rsid w:val="00437450"/>
    <w:rsid w:val="00437928"/>
    <w:rsid w:val="00440038"/>
    <w:rsid w:val="004430F3"/>
    <w:rsid w:val="0044375D"/>
    <w:rsid w:val="00443956"/>
    <w:rsid w:val="00445970"/>
    <w:rsid w:val="00445F2C"/>
    <w:rsid w:val="00450E60"/>
    <w:rsid w:val="00452A34"/>
    <w:rsid w:val="0045634A"/>
    <w:rsid w:val="00456437"/>
    <w:rsid w:val="00456A6B"/>
    <w:rsid w:val="00456DF9"/>
    <w:rsid w:val="00457988"/>
    <w:rsid w:val="00461EFD"/>
    <w:rsid w:val="0046527F"/>
    <w:rsid w:val="00465BEA"/>
    <w:rsid w:val="0046607B"/>
    <w:rsid w:val="0046767C"/>
    <w:rsid w:val="00467ABD"/>
    <w:rsid w:val="00467DDF"/>
    <w:rsid w:val="00471721"/>
    <w:rsid w:val="00473B74"/>
    <w:rsid w:val="00474717"/>
    <w:rsid w:val="0047672A"/>
    <w:rsid w:val="004776DB"/>
    <w:rsid w:val="00480867"/>
    <w:rsid w:val="004809E9"/>
    <w:rsid w:val="00482942"/>
    <w:rsid w:val="00483361"/>
    <w:rsid w:val="00483AC3"/>
    <w:rsid w:val="00484558"/>
    <w:rsid w:val="004845CE"/>
    <w:rsid w:val="0048703B"/>
    <w:rsid w:val="00490A34"/>
    <w:rsid w:val="0049295F"/>
    <w:rsid w:val="00493C9A"/>
    <w:rsid w:val="00496DD3"/>
    <w:rsid w:val="004A00AB"/>
    <w:rsid w:val="004A07AF"/>
    <w:rsid w:val="004A10A0"/>
    <w:rsid w:val="004A1812"/>
    <w:rsid w:val="004A276C"/>
    <w:rsid w:val="004B2F4E"/>
    <w:rsid w:val="004B3B7A"/>
    <w:rsid w:val="004B434A"/>
    <w:rsid w:val="004C039D"/>
    <w:rsid w:val="004C0D0C"/>
    <w:rsid w:val="004C23A4"/>
    <w:rsid w:val="004C3238"/>
    <w:rsid w:val="004C3AB2"/>
    <w:rsid w:val="004C4311"/>
    <w:rsid w:val="004C6039"/>
    <w:rsid w:val="004C7816"/>
    <w:rsid w:val="004D0B89"/>
    <w:rsid w:val="004D2359"/>
    <w:rsid w:val="004D3E7B"/>
    <w:rsid w:val="004D6374"/>
    <w:rsid w:val="004D6AFA"/>
    <w:rsid w:val="004D6F6E"/>
    <w:rsid w:val="004D7CB9"/>
    <w:rsid w:val="004E35C1"/>
    <w:rsid w:val="004E4CBE"/>
    <w:rsid w:val="004E63B3"/>
    <w:rsid w:val="004E70F9"/>
    <w:rsid w:val="004F53CD"/>
    <w:rsid w:val="004F5B9A"/>
    <w:rsid w:val="004F7B20"/>
    <w:rsid w:val="004F7D0D"/>
    <w:rsid w:val="00501CE1"/>
    <w:rsid w:val="005024F7"/>
    <w:rsid w:val="005027D2"/>
    <w:rsid w:val="0050328D"/>
    <w:rsid w:val="005038F8"/>
    <w:rsid w:val="00503EE0"/>
    <w:rsid w:val="005045DB"/>
    <w:rsid w:val="00505A35"/>
    <w:rsid w:val="005113C6"/>
    <w:rsid w:val="005127A9"/>
    <w:rsid w:val="00517606"/>
    <w:rsid w:val="00520623"/>
    <w:rsid w:val="0052207C"/>
    <w:rsid w:val="00522D58"/>
    <w:rsid w:val="00523899"/>
    <w:rsid w:val="005254B2"/>
    <w:rsid w:val="005259A0"/>
    <w:rsid w:val="005409F0"/>
    <w:rsid w:val="00540CAF"/>
    <w:rsid w:val="00541D49"/>
    <w:rsid w:val="00542DFD"/>
    <w:rsid w:val="0054492B"/>
    <w:rsid w:val="00544B44"/>
    <w:rsid w:val="005471DC"/>
    <w:rsid w:val="0055041A"/>
    <w:rsid w:val="00553B6D"/>
    <w:rsid w:val="00561271"/>
    <w:rsid w:val="005704B1"/>
    <w:rsid w:val="00571F3E"/>
    <w:rsid w:val="00572A25"/>
    <w:rsid w:val="00573C1B"/>
    <w:rsid w:val="00573D0E"/>
    <w:rsid w:val="0057457B"/>
    <w:rsid w:val="0057588B"/>
    <w:rsid w:val="00577C74"/>
    <w:rsid w:val="005823E6"/>
    <w:rsid w:val="0058617D"/>
    <w:rsid w:val="005910A3"/>
    <w:rsid w:val="00591588"/>
    <w:rsid w:val="00595043"/>
    <w:rsid w:val="005976CE"/>
    <w:rsid w:val="005A3FF5"/>
    <w:rsid w:val="005A4426"/>
    <w:rsid w:val="005A503B"/>
    <w:rsid w:val="005B16B4"/>
    <w:rsid w:val="005B1872"/>
    <w:rsid w:val="005B2BCF"/>
    <w:rsid w:val="005B2CBA"/>
    <w:rsid w:val="005B39C0"/>
    <w:rsid w:val="005B5BD1"/>
    <w:rsid w:val="005C07EB"/>
    <w:rsid w:val="005C1051"/>
    <w:rsid w:val="005C1676"/>
    <w:rsid w:val="005C2A11"/>
    <w:rsid w:val="005C4943"/>
    <w:rsid w:val="005C571E"/>
    <w:rsid w:val="005C5D15"/>
    <w:rsid w:val="005D08EE"/>
    <w:rsid w:val="005D23BB"/>
    <w:rsid w:val="005D451C"/>
    <w:rsid w:val="005D7F1B"/>
    <w:rsid w:val="005E1A9E"/>
    <w:rsid w:val="005E2D39"/>
    <w:rsid w:val="005E6D13"/>
    <w:rsid w:val="005F3AB8"/>
    <w:rsid w:val="005F4AF7"/>
    <w:rsid w:val="005F6BE1"/>
    <w:rsid w:val="005F7A09"/>
    <w:rsid w:val="00600075"/>
    <w:rsid w:val="006016FA"/>
    <w:rsid w:val="00601927"/>
    <w:rsid w:val="00602341"/>
    <w:rsid w:val="006024C7"/>
    <w:rsid w:val="00602855"/>
    <w:rsid w:val="0060288B"/>
    <w:rsid w:val="0060674B"/>
    <w:rsid w:val="006109D8"/>
    <w:rsid w:val="00610C45"/>
    <w:rsid w:val="006116B9"/>
    <w:rsid w:val="00611D23"/>
    <w:rsid w:val="006122CB"/>
    <w:rsid w:val="00617F58"/>
    <w:rsid w:val="0062264D"/>
    <w:rsid w:val="00625D56"/>
    <w:rsid w:val="00630B74"/>
    <w:rsid w:val="00631172"/>
    <w:rsid w:val="006312C1"/>
    <w:rsid w:val="00634762"/>
    <w:rsid w:val="00636CE2"/>
    <w:rsid w:val="00643437"/>
    <w:rsid w:val="0064408A"/>
    <w:rsid w:val="00644775"/>
    <w:rsid w:val="00651294"/>
    <w:rsid w:val="00653900"/>
    <w:rsid w:val="0065442E"/>
    <w:rsid w:val="00656610"/>
    <w:rsid w:val="00662826"/>
    <w:rsid w:val="006660DD"/>
    <w:rsid w:val="006665EC"/>
    <w:rsid w:val="0066697B"/>
    <w:rsid w:val="006705A4"/>
    <w:rsid w:val="0067069B"/>
    <w:rsid w:val="006725EF"/>
    <w:rsid w:val="0067417C"/>
    <w:rsid w:val="006745C8"/>
    <w:rsid w:val="00675947"/>
    <w:rsid w:val="00676D1D"/>
    <w:rsid w:val="0067729F"/>
    <w:rsid w:val="006805C3"/>
    <w:rsid w:val="00681256"/>
    <w:rsid w:val="006814C9"/>
    <w:rsid w:val="00684080"/>
    <w:rsid w:val="00684560"/>
    <w:rsid w:val="00684A03"/>
    <w:rsid w:val="006873D5"/>
    <w:rsid w:val="0069509C"/>
    <w:rsid w:val="00695200"/>
    <w:rsid w:val="006A04C8"/>
    <w:rsid w:val="006A0932"/>
    <w:rsid w:val="006A132E"/>
    <w:rsid w:val="006A2141"/>
    <w:rsid w:val="006A487B"/>
    <w:rsid w:val="006B03B2"/>
    <w:rsid w:val="006B2EB8"/>
    <w:rsid w:val="006B4D92"/>
    <w:rsid w:val="006B674E"/>
    <w:rsid w:val="006B7716"/>
    <w:rsid w:val="006C4362"/>
    <w:rsid w:val="006D0A13"/>
    <w:rsid w:val="006D2F55"/>
    <w:rsid w:val="006D3599"/>
    <w:rsid w:val="006E0FD8"/>
    <w:rsid w:val="006E1D8C"/>
    <w:rsid w:val="006E2B08"/>
    <w:rsid w:val="006E4E89"/>
    <w:rsid w:val="006F03D2"/>
    <w:rsid w:val="006F0ED2"/>
    <w:rsid w:val="006F4865"/>
    <w:rsid w:val="006F54C9"/>
    <w:rsid w:val="00700B70"/>
    <w:rsid w:val="00700D57"/>
    <w:rsid w:val="007010CE"/>
    <w:rsid w:val="00701732"/>
    <w:rsid w:val="00703E1F"/>
    <w:rsid w:val="007055E3"/>
    <w:rsid w:val="00705B17"/>
    <w:rsid w:val="00707872"/>
    <w:rsid w:val="00707D4E"/>
    <w:rsid w:val="00710580"/>
    <w:rsid w:val="00716C19"/>
    <w:rsid w:val="00725313"/>
    <w:rsid w:val="00726D4C"/>
    <w:rsid w:val="00730E76"/>
    <w:rsid w:val="007352EE"/>
    <w:rsid w:val="007353B1"/>
    <w:rsid w:val="00736863"/>
    <w:rsid w:val="00740A97"/>
    <w:rsid w:val="0074113A"/>
    <w:rsid w:val="0074193D"/>
    <w:rsid w:val="007440AF"/>
    <w:rsid w:val="00747438"/>
    <w:rsid w:val="00752C23"/>
    <w:rsid w:val="00753880"/>
    <w:rsid w:val="00761995"/>
    <w:rsid w:val="007621B4"/>
    <w:rsid w:val="00763EEE"/>
    <w:rsid w:val="00763F4B"/>
    <w:rsid w:val="00763F6F"/>
    <w:rsid w:val="00765DDC"/>
    <w:rsid w:val="00766D66"/>
    <w:rsid w:val="007701C7"/>
    <w:rsid w:val="00772153"/>
    <w:rsid w:val="00775104"/>
    <w:rsid w:val="0077714D"/>
    <w:rsid w:val="00780845"/>
    <w:rsid w:val="00780B8F"/>
    <w:rsid w:val="00781282"/>
    <w:rsid w:val="007816DA"/>
    <w:rsid w:val="007822DF"/>
    <w:rsid w:val="007825C9"/>
    <w:rsid w:val="00782B47"/>
    <w:rsid w:val="00783B4B"/>
    <w:rsid w:val="00786A6E"/>
    <w:rsid w:val="00786CA2"/>
    <w:rsid w:val="007901B8"/>
    <w:rsid w:val="00791E4E"/>
    <w:rsid w:val="00793BD9"/>
    <w:rsid w:val="00794B4D"/>
    <w:rsid w:val="0079717A"/>
    <w:rsid w:val="007A2CF9"/>
    <w:rsid w:val="007A32E1"/>
    <w:rsid w:val="007A3E85"/>
    <w:rsid w:val="007A4157"/>
    <w:rsid w:val="007A4432"/>
    <w:rsid w:val="007A45ED"/>
    <w:rsid w:val="007B137A"/>
    <w:rsid w:val="007B2220"/>
    <w:rsid w:val="007B227A"/>
    <w:rsid w:val="007B50A3"/>
    <w:rsid w:val="007B5C3F"/>
    <w:rsid w:val="007B5E09"/>
    <w:rsid w:val="007C2C8D"/>
    <w:rsid w:val="007C3548"/>
    <w:rsid w:val="007C3624"/>
    <w:rsid w:val="007C3A08"/>
    <w:rsid w:val="007C420B"/>
    <w:rsid w:val="007C4F8F"/>
    <w:rsid w:val="007C50BF"/>
    <w:rsid w:val="007C5278"/>
    <w:rsid w:val="007C7BFA"/>
    <w:rsid w:val="007D1FC5"/>
    <w:rsid w:val="007D3096"/>
    <w:rsid w:val="007D427C"/>
    <w:rsid w:val="007D4EA7"/>
    <w:rsid w:val="007E53D5"/>
    <w:rsid w:val="007F0582"/>
    <w:rsid w:val="007F1746"/>
    <w:rsid w:val="007F2862"/>
    <w:rsid w:val="007F286D"/>
    <w:rsid w:val="007F48DA"/>
    <w:rsid w:val="007F6DBE"/>
    <w:rsid w:val="007F7407"/>
    <w:rsid w:val="0080112E"/>
    <w:rsid w:val="00802394"/>
    <w:rsid w:val="008042EE"/>
    <w:rsid w:val="008044B9"/>
    <w:rsid w:val="00804709"/>
    <w:rsid w:val="00804B44"/>
    <w:rsid w:val="00805DF7"/>
    <w:rsid w:val="0080716B"/>
    <w:rsid w:val="00807A01"/>
    <w:rsid w:val="00807B1F"/>
    <w:rsid w:val="00807F4F"/>
    <w:rsid w:val="00811AD1"/>
    <w:rsid w:val="00813612"/>
    <w:rsid w:val="00814B54"/>
    <w:rsid w:val="00814EC1"/>
    <w:rsid w:val="008164A4"/>
    <w:rsid w:val="00820501"/>
    <w:rsid w:val="0082083C"/>
    <w:rsid w:val="00820E8C"/>
    <w:rsid w:val="00822C24"/>
    <w:rsid w:val="008263BD"/>
    <w:rsid w:val="00830770"/>
    <w:rsid w:val="008310BF"/>
    <w:rsid w:val="008338BC"/>
    <w:rsid w:val="00833994"/>
    <w:rsid w:val="00836464"/>
    <w:rsid w:val="008402FD"/>
    <w:rsid w:val="00840E07"/>
    <w:rsid w:val="00842A5A"/>
    <w:rsid w:val="00845185"/>
    <w:rsid w:val="00845E20"/>
    <w:rsid w:val="00847A12"/>
    <w:rsid w:val="0085003C"/>
    <w:rsid w:val="00850A4D"/>
    <w:rsid w:val="00851467"/>
    <w:rsid w:val="00851615"/>
    <w:rsid w:val="008518FD"/>
    <w:rsid w:val="00851DCD"/>
    <w:rsid w:val="0085257B"/>
    <w:rsid w:val="00853560"/>
    <w:rsid w:val="00854887"/>
    <w:rsid w:val="00855276"/>
    <w:rsid w:val="0085558A"/>
    <w:rsid w:val="0086063C"/>
    <w:rsid w:val="00860DE0"/>
    <w:rsid w:val="00860EE4"/>
    <w:rsid w:val="00861E82"/>
    <w:rsid w:val="00864BC1"/>
    <w:rsid w:val="0086567B"/>
    <w:rsid w:val="00865D0D"/>
    <w:rsid w:val="00865E06"/>
    <w:rsid w:val="00867EBE"/>
    <w:rsid w:val="00870115"/>
    <w:rsid w:val="00871A9B"/>
    <w:rsid w:val="00871D72"/>
    <w:rsid w:val="0087615D"/>
    <w:rsid w:val="00881313"/>
    <w:rsid w:val="00885E80"/>
    <w:rsid w:val="008877CA"/>
    <w:rsid w:val="00890C3D"/>
    <w:rsid w:val="00891C5A"/>
    <w:rsid w:val="008943AF"/>
    <w:rsid w:val="0089655D"/>
    <w:rsid w:val="008974E3"/>
    <w:rsid w:val="008A1B54"/>
    <w:rsid w:val="008A21A5"/>
    <w:rsid w:val="008A3115"/>
    <w:rsid w:val="008A5205"/>
    <w:rsid w:val="008A5D85"/>
    <w:rsid w:val="008A6811"/>
    <w:rsid w:val="008A7137"/>
    <w:rsid w:val="008A7A81"/>
    <w:rsid w:val="008B1DD3"/>
    <w:rsid w:val="008B297B"/>
    <w:rsid w:val="008B3114"/>
    <w:rsid w:val="008B3FD6"/>
    <w:rsid w:val="008B6A5E"/>
    <w:rsid w:val="008B785A"/>
    <w:rsid w:val="008C0BCE"/>
    <w:rsid w:val="008C0CC1"/>
    <w:rsid w:val="008C2029"/>
    <w:rsid w:val="008C5CF1"/>
    <w:rsid w:val="008D2D30"/>
    <w:rsid w:val="008D3595"/>
    <w:rsid w:val="008D76DE"/>
    <w:rsid w:val="008D796B"/>
    <w:rsid w:val="008E071E"/>
    <w:rsid w:val="008E33A0"/>
    <w:rsid w:val="008E3B66"/>
    <w:rsid w:val="008E5B88"/>
    <w:rsid w:val="008F0ABD"/>
    <w:rsid w:val="008F249F"/>
    <w:rsid w:val="008F2E70"/>
    <w:rsid w:val="008F315B"/>
    <w:rsid w:val="008F4A1F"/>
    <w:rsid w:val="008F54F5"/>
    <w:rsid w:val="008F70B1"/>
    <w:rsid w:val="008F71F2"/>
    <w:rsid w:val="008F7685"/>
    <w:rsid w:val="008F7F09"/>
    <w:rsid w:val="009002FF"/>
    <w:rsid w:val="00900338"/>
    <w:rsid w:val="00901E4C"/>
    <w:rsid w:val="00902F1F"/>
    <w:rsid w:val="00903308"/>
    <w:rsid w:val="009033D3"/>
    <w:rsid w:val="0090419A"/>
    <w:rsid w:val="00904F33"/>
    <w:rsid w:val="00907B3A"/>
    <w:rsid w:val="00907CBF"/>
    <w:rsid w:val="0091003C"/>
    <w:rsid w:val="00910A41"/>
    <w:rsid w:val="00911751"/>
    <w:rsid w:val="00912B1F"/>
    <w:rsid w:val="00913F9D"/>
    <w:rsid w:val="009167F8"/>
    <w:rsid w:val="009168AF"/>
    <w:rsid w:val="00916975"/>
    <w:rsid w:val="009200D5"/>
    <w:rsid w:val="00921271"/>
    <w:rsid w:val="00924084"/>
    <w:rsid w:val="0092434E"/>
    <w:rsid w:val="00933338"/>
    <w:rsid w:val="00933ED5"/>
    <w:rsid w:val="0093634E"/>
    <w:rsid w:val="0093782A"/>
    <w:rsid w:val="00941425"/>
    <w:rsid w:val="00942AED"/>
    <w:rsid w:val="00945A7F"/>
    <w:rsid w:val="00953291"/>
    <w:rsid w:val="00954D1C"/>
    <w:rsid w:val="009553F6"/>
    <w:rsid w:val="009568BE"/>
    <w:rsid w:val="009623D4"/>
    <w:rsid w:val="00964300"/>
    <w:rsid w:val="00964CDE"/>
    <w:rsid w:val="00964ED2"/>
    <w:rsid w:val="00965E05"/>
    <w:rsid w:val="00971903"/>
    <w:rsid w:val="00973BDA"/>
    <w:rsid w:val="00974FFD"/>
    <w:rsid w:val="009752DC"/>
    <w:rsid w:val="0098358E"/>
    <w:rsid w:val="00983CFF"/>
    <w:rsid w:val="009864E7"/>
    <w:rsid w:val="0098757B"/>
    <w:rsid w:val="00987E74"/>
    <w:rsid w:val="00990A95"/>
    <w:rsid w:val="0099103E"/>
    <w:rsid w:val="00993E86"/>
    <w:rsid w:val="00996DE6"/>
    <w:rsid w:val="009A02CC"/>
    <w:rsid w:val="009A1B1B"/>
    <w:rsid w:val="009A3C2F"/>
    <w:rsid w:val="009A71E4"/>
    <w:rsid w:val="009B155D"/>
    <w:rsid w:val="009B481F"/>
    <w:rsid w:val="009B5EFC"/>
    <w:rsid w:val="009C1294"/>
    <w:rsid w:val="009C134D"/>
    <w:rsid w:val="009C4702"/>
    <w:rsid w:val="009C47CF"/>
    <w:rsid w:val="009C6A12"/>
    <w:rsid w:val="009D0150"/>
    <w:rsid w:val="009D1BD6"/>
    <w:rsid w:val="009D27D6"/>
    <w:rsid w:val="009D3EFF"/>
    <w:rsid w:val="009D562A"/>
    <w:rsid w:val="009D6D06"/>
    <w:rsid w:val="009E0566"/>
    <w:rsid w:val="009E148C"/>
    <w:rsid w:val="009E1659"/>
    <w:rsid w:val="009E370C"/>
    <w:rsid w:val="009E518C"/>
    <w:rsid w:val="009E7739"/>
    <w:rsid w:val="009F0984"/>
    <w:rsid w:val="009F126D"/>
    <w:rsid w:val="009F317E"/>
    <w:rsid w:val="009F42F5"/>
    <w:rsid w:val="009F4BC5"/>
    <w:rsid w:val="009F4C9C"/>
    <w:rsid w:val="009F7935"/>
    <w:rsid w:val="009F7B4B"/>
    <w:rsid w:val="009F7F0C"/>
    <w:rsid w:val="00A0159D"/>
    <w:rsid w:val="00A0332E"/>
    <w:rsid w:val="00A0376A"/>
    <w:rsid w:val="00A040F1"/>
    <w:rsid w:val="00A0667B"/>
    <w:rsid w:val="00A06DD6"/>
    <w:rsid w:val="00A10564"/>
    <w:rsid w:val="00A120A7"/>
    <w:rsid w:val="00A13BC9"/>
    <w:rsid w:val="00A15BFB"/>
    <w:rsid w:val="00A17160"/>
    <w:rsid w:val="00A21CF1"/>
    <w:rsid w:val="00A2763F"/>
    <w:rsid w:val="00A276F8"/>
    <w:rsid w:val="00A324F7"/>
    <w:rsid w:val="00A351DA"/>
    <w:rsid w:val="00A35449"/>
    <w:rsid w:val="00A357B9"/>
    <w:rsid w:val="00A35BC0"/>
    <w:rsid w:val="00A40290"/>
    <w:rsid w:val="00A41F76"/>
    <w:rsid w:val="00A504DC"/>
    <w:rsid w:val="00A62C17"/>
    <w:rsid w:val="00A63C54"/>
    <w:rsid w:val="00A6466D"/>
    <w:rsid w:val="00A65FE4"/>
    <w:rsid w:val="00A704AC"/>
    <w:rsid w:val="00A70C90"/>
    <w:rsid w:val="00A70E3D"/>
    <w:rsid w:val="00A717CC"/>
    <w:rsid w:val="00A72271"/>
    <w:rsid w:val="00A7444F"/>
    <w:rsid w:val="00A77365"/>
    <w:rsid w:val="00A827A5"/>
    <w:rsid w:val="00A84A0F"/>
    <w:rsid w:val="00A86401"/>
    <w:rsid w:val="00A867AB"/>
    <w:rsid w:val="00A942D8"/>
    <w:rsid w:val="00A97E08"/>
    <w:rsid w:val="00AA504E"/>
    <w:rsid w:val="00AA58B0"/>
    <w:rsid w:val="00AB1275"/>
    <w:rsid w:val="00AB2D96"/>
    <w:rsid w:val="00AB3975"/>
    <w:rsid w:val="00AB4B7A"/>
    <w:rsid w:val="00AB55CD"/>
    <w:rsid w:val="00AB6AA3"/>
    <w:rsid w:val="00AC204B"/>
    <w:rsid w:val="00AD02F2"/>
    <w:rsid w:val="00AD3EE2"/>
    <w:rsid w:val="00AD7053"/>
    <w:rsid w:val="00AD71C2"/>
    <w:rsid w:val="00AE4528"/>
    <w:rsid w:val="00AF1CCF"/>
    <w:rsid w:val="00AF40FB"/>
    <w:rsid w:val="00AF578F"/>
    <w:rsid w:val="00AF59F4"/>
    <w:rsid w:val="00AF7B32"/>
    <w:rsid w:val="00B00E09"/>
    <w:rsid w:val="00B02438"/>
    <w:rsid w:val="00B02934"/>
    <w:rsid w:val="00B03CBB"/>
    <w:rsid w:val="00B043A9"/>
    <w:rsid w:val="00B04F77"/>
    <w:rsid w:val="00B05AC4"/>
    <w:rsid w:val="00B05C31"/>
    <w:rsid w:val="00B14B87"/>
    <w:rsid w:val="00B16C12"/>
    <w:rsid w:val="00B24339"/>
    <w:rsid w:val="00B2442F"/>
    <w:rsid w:val="00B26009"/>
    <w:rsid w:val="00B264D1"/>
    <w:rsid w:val="00B27203"/>
    <w:rsid w:val="00B31351"/>
    <w:rsid w:val="00B323DD"/>
    <w:rsid w:val="00B37582"/>
    <w:rsid w:val="00B376D9"/>
    <w:rsid w:val="00B37DD8"/>
    <w:rsid w:val="00B40348"/>
    <w:rsid w:val="00B4248E"/>
    <w:rsid w:val="00B432D2"/>
    <w:rsid w:val="00B442A4"/>
    <w:rsid w:val="00B44545"/>
    <w:rsid w:val="00B44855"/>
    <w:rsid w:val="00B45BC1"/>
    <w:rsid w:val="00B461D5"/>
    <w:rsid w:val="00B47FB4"/>
    <w:rsid w:val="00B51621"/>
    <w:rsid w:val="00B51AAE"/>
    <w:rsid w:val="00B51B6E"/>
    <w:rsid w:val="00B51E10"/>
    <w:rsid w:val="00B54EB5"/>
    <w:rsid w:val="00B573A4"/>
    <w:rsid w:val="00B6132C"/>
    <w:rsid w:val="00B637EB"/>
    <w:rsid w:val="00B6392E"/>
    <w:rsid w:val="00B64AFF"/>
    <w:rsid w:val="00B64D5A"/>
    <w:rsid w:val="00B6598E"/>
    <w:rsid w:val="00B65B72"/>
    <w:rsid w:val="00B70164"/>
    <w:rsid w:val="00B71FC8"/>
    <w:rsid w:val="00B746F8"/>
    <w:rsid w:val="00B83E4C"/>
    <w:rsid w:val="00B86215"/>
    <w:rsid w:val="00B87345"/>
    <w:rsid w:val="00B90642"/>
    <w:rsid w:val="00B935A1"/>
    <w:rsid w:val="00BA294F"/>
    <w:rsid w:val="00BA29AC"/>
    <w:rsid w:val="00BB00CD"/>
    <w:rsid w:val="00BB083C"/>
    <w:rsid w:val="00BB24BF"/>
    <w:rsid w:val="00BB623D"/>
    <w:rsid w:val="00BC0640"/>
    <w:rsid w:val="00BC0A98"/>
    <w:rsid w:val="00BC1D46"/>
    <w:rsid w:val="00BC3E58"/>
    <w:rsid w:val="00BC447C"/>
    <w:rsid w:val="00BC610F"/>
    <w:rsid w:val="00BC6113"/>
    <w:rsid w:val="00BD0809"/>
    <w:rsid w:val="00BD2085"/>
    <w:rsid w:val="00BD3C39"/>
    <w:rsid w:val="00BD4C1F"/>
    <w:rsid w:val="00BD63F7"/>
    <w:rsid w:val="00BD6AA5"/>
    <w:rsid w:val="00BD714F"/>
    <w:rsid w:val="00BD73D2"/>
    <w:rsid w:val="00BD7B2D"/>
    <w:rsid w:val="00BD7D90"/>
    <w:rsid w:val="00BE03B6"/>
    <w:rsid w:val="00BE09E3"/>
    <w:rsid w:val="00BE1618"/>
    <w:rsid w:val="00BE1BD1"/>
    <w:rsid w:val="00BE2BDE"/>
    <w:rsid w:val="00BE40E4"/>
    <w:rsid w:val="00BE78FB"/>
    <w:rsid w:val="00BF072E"/>
    <w:rsid w:val="00BF27DF"/>
    <w:rsid w:val="00BF3695"/>
    <w:rsid w:val="00BF4A97"/>
    <w:rsid w:val="00BF7695"/>
    <w:rsid w:val="00C00018"/>
    <w:rsid w:val="00C02395"/>
    <w:rsid w:val="00C024B7"/>
    <w:rsid w:val="00C05ED7"/>
    <w:rsid w:val="00C060CB"/>
    <w:rsid w:val="00C07961"/>
    <w:rsid w:val="00C1029F"/>
    <w:rsid w:val="00C11D46"/>
    <w:rsid w:val="00C212D7"/>
    <w:rsid w:val="00C23ECE"/>
    <w:rsid w:val="00C27158"/>
    <w:rsid w:val="00C32109"/>
    <w:rsid w:val="00C3286C"/>
    <w:rsid w:val="00C32CF8"/>
    <w:rsid w:val="00C34092"/>
    <w:rsid w:val="00C35D46"/>
    <w:rsid w:val="00C37341"/>
    <w:rsid w:val="00C413F0"/>
    <w:rsid w:val="00C4372C"/>
    <w:rsid w:val="00C44CC7"/>
    <w:rsid w:val="00C44CF7"/>
    <w:rsid w:val="00C45AB1"/>
    <w:rsid w:val="00C4616D"/>
    <w:rsid w:val="00C47C4D"/>
    <w:rsid w:val="00C51BEC"/>
    <w:rsid w:val="00C525F8"/>
    <w:rsid w:val="00C52D4A"/>
    <w:rsid w:val="00C53EF8"/>
    <w:rsid w:val="00C5495B"/>
    <w:rsid w:val="00C55FB2"/>
    <w:rsid w:val="00C60B5E"/>
    <w:rsid w:val="00C60D66"/>
    <w:rsid w:val="00C61855"/>
    <w:rsid w:val="00C63740"/>
    <w:rsid w:val="00C70880"/>
    <w:rsid w:val="00C71081"/>
    <w:rsid w:val="00C711C6"/>
    <w:rsid w:val="00C7184C"/>
    <w:rsid w:val="00C731E0"/>
    <w:rsid w:val="00C74A34"/>
    <w:rsid w:val="00C74F02"/>
    <w:rsid w:val="00C76296"/>
    <w:rsid w:val="00C76EEE"/>
    <w:rsid w:val="00C80EAB"/>
    <w:rsid w:val="00C819B8"/>
    <w:rsid w:val="00C86BA8"/>
    <w:rsid w:val="00C87169"/>
    <w:rsid w:val="00C87907"/>
    <w:rsid w:val="00C9148D"/>
    <w:rsid w:val="00C91BD8"/>
    <w:rsid w:val="00C91E45"/>
    <w:rsid w:val="00C93B5C"/>
    <w:rsid w:val="00C9526A"/>
    <w:rsid w:val="00CA2126"/>
    <w:rsid w:val="00CA2AE1"/>
    <w:rsid w:val="00CA3BEA"/>
    <w:rsid w:val="00CA45AE"/>
    <w:rsid w:val="00CA4EE3"/>
    <w:rsid w:val="00CA5265"/>
    <w:rsid w:val="00CA5727"/>
    <w:rsid w:val="00CA7C81"/>
    <w:rsid w:val="00CB2877"/>
    <w:rsid w:val="00CB34AD"/>
    <w:rsid w:val="00CB39B0"/>
    <w:rsid w:val="00CB5FEA"/>
    <w:rsid w:val="00CB5FFD"/>
    <w:rsid w:val="00CB6B0F"/>
    <w:rsid w:val="00CB7872"/>
    <w:rsid w:val="00CB7BE4"/>
    <w:rsid w:val="00CC05AB"/>
    <w:rsid w:val="00CC11C8"/>
    <w:rsid w:val="00CC54F2"/>
    <w:rsid w:val="00CC5D96"/>
    <w:rsid w:val="00CC667F"/>
    <w:rsid w:val="00CC7E50"/>
    <w:rsid w:val="00CD1B95"/>
    <w:rsid w:val="00CD2BA2"/>
    <w:rsid w:val="00CD3CAF"/>
    <w:rsid w:val="00CD573D"/>
    <w:rsid w:val="00CE0A5F"/>
    <w:rsid w:val="00CE14CC"/>
    <w:rsid w:val="00CE2567"/>
    <w:rsid w:val="00CE3E50"/>
    <w:rsid w:val="00CE4109"/>
    <w:rsid w:val="00CE4AC8"/>
    <w:rsid w:val="00CE4ED3"/>
    <w:rsid w:val="00CE65CC"/>
    <w:rsid w:val="00CF2505"/>
    <w:rsid w:val="00CF3437"/>
    <w:rsid w:val="00CF4342"/>
    <w:rsid w:val="00CF47E9"/>
    <w:rsid w:val="00CF5553"/>
    <w:rsid w:val="00CF5B9D"/>
    <w:rsid w:val="00CF7DA2"/>
    <w:rsid w:val="00D00048"/>
    <w:rsid w:val="00D0334A"/>
    <w:rsid w:val="00D03E2C"/>
    <w:rsid w:val="00D047FA"/>
    <w:rsid w:val="00D048CB"/>
    <w:rsid w:val="00D063A8"/>
    <w:rsid w:val="00D069BC"/>
    <w:rsid w:val="00D0705D"/>
    <w:rsid w:val="00D076A5"/>
    <w:rsid w:val="00D14AD0"/>
    <w:rsid w:val="00D15308"/>
    <w:rsid w:val="00D15469"/>
    <w:rsid w:val="00D16984"/>
    <w:rsid w:val="00D16D22"/>
    <w:rsid w:val="00D17A5B"/>
    <w:rsid w:val="00D20444"/>
    <w:rsid w:val="00D2167F"/>
    <w:rsid w:val="00D23257"/>
    <w:rsid w:val="00D24686"/>
    <w:rsid w:val="00D24BAC"/>
    <w:rsid w:val="00D2533E"/>
    <w:rsid w:val="00D26EE7"/>
    <w:rsid w:val="00D332B6"/>
    <w:rsid w:val="00D33DEF"/>
    <w:rsid w:val="00D35DAF"/>
    <w:rsid w:val="00D3701C"/>
    <w:rsid w:val="00D37D26"/>
    <w:rsid w:val="00D455C1"/>
    <w:rsid w:val="00D45914"/>
    <w:rsid w:val="00D46AE9"/>
    <w:rsid w:val="00D5063F"/>
    <w:rsid w:val="00D5066F"/>
    <w:rsid w:val="00D51353"/>
    <w:rsid w:val="00D56F18"/>
    <w:rsid w:val="00D570E4"/>
    <w:rsid w:val="00D60A9A"/>
    <w:rsid w:val="00D6163A"/>
    <w:rsid w:val="00D61E19"/>
    <w:rsid w:val="00D6385B"/>
    <w:rsid w:val="00D63B73"/>
    <w:rsid w:val="00D64E01"/>
    <w:rsid w:val="00D6515A"/>
    <w:rsid w:val="00D6622B"/>
    <w:rsid w:val="00D66E2B"/>
    <w:rsid w:val="00D66F5F"/>
    <w:rsid w:val="00D67298"/>
    <w:rsid w:val="00D672E0"/>
    <w:rsid w:val="00D702AA"/>
    <w:rsid w:val="00D71F9D"/>
    <w:rsid w:val="00D7219E"/>
    <w:rsid w:val="00D72CB1"/>
    <w:rsid w:val="00D73820"/>
    <w:rsid w:val="00D745F8"/>
    <w:rsid w:val="00D74CA7"/>
    <w:rsid w:val="00D7559E"/>
    <w:rsid w:val="00D81CFD"/>
    <w:rsid w:val="00D82EBB"/>
    <w:rsid w:val="00D830A3"/>
    <w:rsid w:val="00D83869"/>
    <w:rsid w:val="00D843DD"/>
    <w:rsid w:val="00D90A8F"/>
    <w:rsid w:val="00D90DA4"/>
    <w:rsid w:val="00D91178"/>
    <w:rsid w:val="00D91BB1"/>
    <w:rsid w:val="00D93337"/>
    <w:rsid w:val="00DA0E6A"/>
    <w:rsid w:val="00DA1663"/>
    <w:rsid w:val="00DA1CD4"/>
    <w:rsid w:val="00DA4877"/>
    <w:rsid w:val="00DB0373"/>
    <w:rsid w:val="00DB09FA"/>
    <w:rsid w:val="00DB2CC1"/>
    <w:rsid w:val="00DB5623"/>
    <w:rsid w:val="00DB7FB9"/>
    <w:rsid w:val="00DC0D6B"/>
    <w:rsid w:val="00DC2965"/>
    <w:rsid w:val="00DC4278"/>
    <w:rsid w:val="00DC4B3F"/>
    <w:rsid w:val="00DC5197"/>
    <w:rsid w:val="00DC5CA9"/>
    <w:rsid w:val="00DC702E"/>
    <w:rsid w:val="00DC7604"/>
    <w:rsid w:val="00DD1698"/>
    <w:rsid w:val="00DD2418"/>
    <w:rsid w:val="00DD31FE"/>
    <w:rsid w:val="00DD62D4"/>
    <w:rsid w:val="00DD744B"/>
    <w:rsid w:val="00DD7B2F"/>
    <w:rsid w:val="00DD7E14"/>
    <w:rsid w:val="00DE28FA"/>
    <w:rsid w:val="00DE435E"/>
    <w:rsid w:val="00DE4974"/>
    <w:rsid w:val="00DE4A35"/>
    <w:rsid w:val="00DE5574"/>
    <w:rsid w:val="00DE699E"/>
    <w:rsid w:val="00DE6AD7"/>
    <w:rsid w:val="00DF29D9"/>
    <w:rsid w:val="00DF659E"/>
    <w:rsid w:val="00DF6C3B"/>
    <w:rsid w:val="00E019FE"/>
    <w:rsid w:val="00E01F43"/>
    <w:rsid w:val="00E028FE"/>
    <w:rsid w:val="00E03171"/>
    <w:rsid w:val="00E041EA"/>
    <w:rsid w:val="00E04818"/>
    <w:rsid w:val="00E05479"/>
    <w:rsid w:val="00E0553C"/>
    <w:rsid w:val="00E103B9"/>
    <w:rsid w:val="00E104A7"/>
    <w:rsid w:val="00E110AB"/>
    <w:rsid w:val="00E11DE0"/>
    <w:rsid w:val="00E13892"/>
    <w:rsid w:val="00E20B4C"/>
    <w:rsid w:val="00E212DE"/>
    <w:rsid w:val="00E23F1A"/>
    <w:rsid w:val="00E25155"/>
    <w:rsid w:val="00E25D0A"/>
    <w:rsid w:val="00E27759"/>
    <w:rsid w:val="00E35228"/>
    <w:rsid w:val="00E40908"/>
    <w:rsid w:val="00E40D4D"/>
    <w:rsid w:val="00E46C69"/>
    <w:rsid w:val="00E50EAE"/>
    <w:rsid w:val="00E55DD2"/>
    <w:rsid w:val="00E566D4"/>
    <w:rsid w:val="00E57326"/>
    <w:rsid w:val="00E57971"/>
    <w:rsid w:val="00E6071C"/>
    <w:rsid w:val="00E6589B"/>
    <w:rsid w:val="00E66A74"/>
    <w:rsid w:val="00E670AF"/>
    <w:rsid w:val="00E67CBD"/>
    <w:rsid w:val="00E723BE"/>
    <w:rsid w:val="00E7310E"/>
    <w:rsid w:val="00E73575"/>
    <w:rsid w:val="00E73C49"/>
    <w:rsid w:val="00E75B42"/>
    <w:rsid w:val="00E77661"/>
    <w:rsid w:val="00E8214C"/>
    <w:rsid w:val="00E82566"/>
    <w:rsid w:val="00E84791"/>
    <w:rsid w:val="00E84BBD"/>
    <w:rsid w:val="00E84CB3"/>
    <w:rsid w:val="00E84DCC"/>
    <w:rsid w:val="00E85045"/>
    <w:rsid w:val="00E90E25"/>
    <w:rsid w:val="00E94783"/>
    <w:rsid w:val="00E949D6"/>
    <w:rsid w:val="00E968FE"/>
    <w:rsid w:val="00EA175A"/>
    <w:rsid w:val="00EA2A4A"/>
    <w:rsid w:val="00EA2AD7"/>
    <w:rsid w:val="00EA3F4E"/>
    <w:rsid w:val="00EA54EA"/>
    <w:rsid w:val="00EA618A"/>
    <w:rsid w:val="00EA639F"/>
    <w:rsid w:val="00EA7644"/>
    <w:rsid w:val="00EB16B8"/>
    <w:rsid w:val="00EB1741"/>
    <w:rsid w:val="00EB3C72"/>
    <w:rsid w:val="00EB4EEB"/>
    <w:rsid w:val="00EB56DD"/>
    <w:rsid w:val="00EB5B95"/>
    <w:rsid w:val="00EB6307"/>
    <w:rsid w:val="00EB7954"/>
    <w:rsid w:val="00EB7EA7"/>
    <w:rsid w:val="00EC042D"/>
    <w:rsid w:val="00EC26B3"/>
    <w:rsid w:val="00EC6733"/>
    <w:rsid w:val="00EC6ACB"/>
    <w:rsid w:val="00EC7228"/>
    <w:rsid w:val="00EC726C"/>
    <w:rsid w:val="00ED1E70"/>
    <w:rsid w:val="00ED2B17"/>
    <w:rsid w:val="00ED2B8C"/>
    <w:rsid w:val="00ED4C2B"/>
    <w:rsid w:val="00EE14A9"/>
    <w:rsid w:val="00EE1BB4"/>
    <w:rsid w:val="00EE1C50"/>
    <w:rsid w:val="00EE1DA0"/>
    <w:rsid w:val="00EE2AB4"/>
    <w:rsid w:val="00EE454A"/>
    <w:rsid w:val="00EE48C5"/>
    <w:rsid w:val="00EE6969"/>
    <w:rsid w:val="00EE6ACA"/>
    <w:rsid w:val="00EF07DC"/>
    <w:rsid w:val="00EF1488"/>
    <w:rsid w:val="00EF1958"/>
    <w:rsid w:val="00EF2638"/>
    <w:rsid w:val="00EF4041"/>
    <w:rsid w:val="00F00A75"/>
    <w:rsid w:val="00F02EDD"/>
    <w:rsid w:val="00F03409"/>
    <w:rsid w:val="00F0506E"/>
    <w:rsid w:val="00F10506"/>
    <w:rsid w:val="00F12428"/>
    <w:rsid w:val="00F21706"/>
    <w:rsid w:val="00F22022"/>
    <w:rsid w:val="00F231C1"/>
    <w:rsid w:val="00F24B66"/>
    <w:rsid w:val="00F3197B"/>
    <w:rsid w:val="00F3207E"/>
    <w:rsid w:val="00F33D2E"/>
    <w:rsid w:val="00F34295"/>
    <w:rsid w:val="00F346B1"/>
    <w:rsid w:val="00F3593C"/>
    <w:rsid w:val="00F366A2"/>
    <w:rsid w:val="00F366DF"/>
    <w:rsid w:val="00F37862"/>
    <w:rsid w:val="00F37FE2"/>
    <w:rsid w:val="00F47154"/>
    <w:rsid w:val="00F47B58"/>
    <w:rsid w:val="00F47B80"/>
    <w:rsid w:val="00F52889"/>
    <w:rsid w:val="00F53879"/>
    <w:rsid w:val="00F53C24"/>
    <w:rsid w:val="00F55D0A"/>
    <w:rsid w:val="00F56362"/>
    <w:rsid w:val="00F60B52"/>
    <w:rsid w:val="00F62565"/>
    <w:rsid w:val="00F62A4D"/>
    <w:rsid w:val="00F62F5A"/>
    <w:rsid w:val="00F64AA0"/>
    <w:rsid w:val="00F658E2"/>
    <w:rsid w:val="00F66C5F"/>
    <w:rsid w:val="00F66FE2"/>
    <w:rsid w:val="00F70E90"/>
    <w:rsid w:val="00F71C4E"/>
    <w:rsid w:val="00F72185"/>
    <w:rsid w:val="00F738E7"/>
    <w:rsid w:val="00F80203"/>
    <w:rsid w:val="00F81C3A"/>
    <w:rsid w:val="00F829BA"/>
    <w:rsid w:val="00F84CE9"/>
    <w:rsid w:val="00F90AAE"/>
    <w:rsid w:val="00F92DD5"/>
    <w:rsid w:val="00F946C2"/>
    <w:rsid w:val="00F958C5"/>
    <w:rsid w:val="00F96DC3"/>
    <w:rsid w:val="00F97A16"/>
    <w:rsid w:val="00FA165B"/>
    <w:rsid w:val="00FA203D"/>
    <w:rsid w:val="00FA3C1F"/>
    <w:rsid w:val="00FA7F7B"/>
    <w:rsid w:val="00FB0F00"/>
    <w:rsid w:val="00FB26AC"/>
    <w:rsid w:val="00FB3A96"/>
    <w:rsid w:val="00FB6551"/>
    <w:rsid w:val="00FC1F09"/>
    <w:rsid w:val="00FC2606"/>
    <w:rsid w:val="00FC4423"/>
    <w:rsid w:val="00FC4CED"/>
    <w:rsid w:val="00FC626F"/>
    <w:rsid w:val="00FC6E4A"/>
    <w:rsid w:val="00FD77BE"/>
    <w:rsid w:val="00FD7F3A"/>
    <w:rsid w:val="00FE070D"/>
    <w:rsid w:val="00FE08B2"/>
    <w:rsid w:val="00FE1E1A"/>
    <w:rsid w:val="00FE2AFB"/>
    <w:rsid w:val="00FE3EA3"/>
    <w:rsid w:val="00FE48CD"/>
    <w:rsid w:val="00FE575D"/>
    <w:rsid w:val="00FE6D3B"/>
    <w:rsid w:val="00FF1DBC"/>
    <w:rsid w:val="00FF3AE5"/>
    <w:rsid w:val="00FF7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638B90"/>
  <w15:docId w15:val="{94C585CA-ADC6-4ABB-A7D8-2A219C5FB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 w:unhideWhenUsed="1"/>
    <w:lsdException w:name="No Spacing" w:semiHidden="1" w:uiPriority="68" w:unhideWhenUsed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semiHidden="1" w:uiPriority="72" w:unhideWhenUsed="1"/>
    <w:lsdException w:name="Quote" w:semiHidden="1" w:uiPriority="73" w:unhideWhenUsed="1"/>
    <w:lsdException w:name="Intense Quote" w:semiHidden="1" w:uiPriority="60" w:unhideWhenUsed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CB7872"/>
    <w:pPr>
      <w:widowControl w:val="0"/>
      <w:jc w:val="both"/>
    </w:pPr>
    <w:rPr>
      <w:kern w:val="2"/>
      <w:sz w:val="21"/>
      <w:szCs w:val="24"/>
      <w:lang w:eastAsia="zh-CN"/>
    </w:rPr>
  </w:style>
  <w:style w:type="paragraph" w:styleId="Heading1">
    <w:name w:val="heading 1"/>
    <w:basedOn w:val="Normal"/>
    <w:qFormat/>
    <w:rsid w:val="00CB7872"/>
    <w:pPr>
      <w:widowControl/>
      <w:spacing w:before="100" w:beforeAutospacing="1" w:after="100" w:afterAutospacing="1"/>
      <w:jc w:val="left"/>
      <w:outlineLvl w:val="0"/>
    </w:pPr>
    <w:rPr>
      <w:rFonts w:ascii="SimSun" w:hAnsi="SimSun" w:cs="SimSun"/>
      <w:b/>
      <w:bCs/>
      <w:kern w:val="36"/>
      <w:sz w:val="48"/>
      <w:szCs w:val="48"/>
    </w:rPr>
  </w:style>
  <w:style w:type="paragraph" w:styleId="Heading2">
    <w:name w:val="heading 2"/>
    <w:basedOn w:val="Normal"/>
    <w:qFormat/>
    <w:rsid w:val="00CB7872"/>
    <w:pPr>
      <w:widowControl/>
      <w:spacing w:before="100" w:beforeAutospacing="1" w:after="100" w:afterAutospacing="1"/>
      <w:jc w:val="left"/>
      <w:outlineLvl w:val="1"/>
    </w:pPr>
    <w:rPr>
      <w:rFonts w:ascii="SimSun" w:hAnsi="SimSun" w:cs="SimSun"/>
      <w:b/>
      <w:bCs/>
      <w:kern w:val="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rChar2">
    <w:name w:val="Char Char2"/>
    <w:basedOn w:val="TableofAuthorities"/>
    <w:autoRedefine/>
    <w:rsid w:val="00CB7872"/>
    <w:pPr>
      <w:spacing w:beforeLines="50" w:before="50" w:afterLines="50" w:after="50"/>
      <w:jc w:val="left"/>
    </w:pPr>
    <w:rPr>
      <w:rFonts w:eastAsia="SimHei"/>
      <w:sz w:val="32"/>
      <w:szCs w:val="32"/>
    </w:rPr>
  </w:style>
  <w:style w:type="paragraph" w:styleId="TableofAuthorities">
    <w:name w:val="table of authorities"/>
    <w:basedOn w:val="Normal"/>
    <w:next w:val="Normal"/>
    <w:semiHidden/>
    <w:rsid w:val="00CB7872"/>
    <w:pPr>
      <w:ind w:leftChars="200" w:left="420"/>
    </w:pPr>
  </w:style>
  <w:style w:type="paragraph" w:customStyle="1" w:styleId="Char">
    <w:name w:val="Char"/>
    <w:basedOn w:val="TableofAuthorities"/>
    <w:autoRedefine/>
    <w:rsid w:val="00CB7872"/>
    <w:pPr>
      <w:spacing w:beforeLines="50" w:before="50" w:afterLines="50" w:after="50"/>
      <w:jc w:val="left"/>
    </w:pPr>
    <w:rPr>
      <w:rFonts w:eastAsia="SimHei"/>
      <w:sz w:val="32"/>
      <w:szCs w:val="32"/>
    </w:rPr>
  </w:style>
  <w:style w:type="paragraph" w:styleId="Footer">
    <w:name w:val="footer"/>
    <w:basedOn w:val="Normal"/>
    <w:rsid w:val="00CB787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PageNumber">
    <w:name w:val="page number"/>
    <w:basedOn w:val="DefaultParagraphFont"/>
    <w:rsid w:val="00CB7872"/>
  </w:style>
  <w:style w:type="paragraph" w:styleId="DocumentMap">
    <w:name w:val="Document Map"/>
    <w:basedOn w:val="Normal"/>
    <w:semiHidden/>
    <w:rsid w:val="00CB7872"/>
    <w:pPr>
      <w:shd w:val="clear" w:color="auto" w:fill="000080"/>
    </w:pPr>
  </w:style>
  <w:style w:type="paragraph" w:customStyle="1" w:styleId="Default">
    <w:name w:val="Default"/>
    <w:rsid w:val="00CB7872"/>
    <w:pPr>
      <w:widowControl w:val="0"/>
      <w:autoSpaceDE w:val="0"/>
      <w:autoSpaceDN w:val="0"/>
      <w:adjustRightInd w:val="0"/>
    </w:pPr>
    <w:rPr>
      <w:color w:val="000000"/>
      <w:sz w:val="24"/>
      <w:szCs w:val="24"/>
      <w:lang w:eastAsia="zh-CN"/>
    </w:rPr>
  </w:style>
  <w:style w:type="paragraph" w:styleId="NormalIndent">
    <w:name w:val="Normal Indent"/>
    <w:aliases w:val="正文（首行缩进两字）"/>
    <w:basedOn w:val="Normal"/>
    <w:rsid w:val="00CB7872"/>
    <w:pPr>
      <w:spacing w:after="120" w:line="480" w:lineRule="auto"/>
      <w:ind w:firstLineChars="100" w:firstLine="240"/>
    </w:pPr>
    <w:rPr>
      <w:sz w:val="24"/>
    </w:rPr>
  </w:style>
  <w:style w:type="paragraph" w:styleId="FootnoteText">
    <w:name w:val="footnote text"/>
    <w:basedOn w:val="Normal"/>
    <w:semiHidden/>
    <w:rsid w:val="00CB7872"/>
    <w:pPr>
      <w:snapToGrid w:val="0"/>
      <w:jc w:val="left"/>
    </w:pPr>
    <w:rPr>
      <w:sz w:val="18"/>
      <w:szCs w:val="18"/>
    </w:rPr>
  </w:style>
  <w:style w:type="character" w:styleId="FootnoteReference">
    <w:name w:val="footnote reference"/>
    <w:semiHidden/>
    <w:rsid w:val="00CB7872"/>
    <w:rPr>
      <w:vertAlign w:val="superscript"/>
    </w:rPr>
  </w:style>
  <w:style w:type="character" w:customStyle="1" w:styleId="hps">
    <w:name w:val="hps"/>
    <w:basedOn w:val="DefaultParagraphFont"/>
    <w:rsid w:val="00CB7872"/>
  </w:style>
  <w:style w:type="paragraph" w:customStyle="1" w:styleId="CharChar">
    <w:name w:val="Char Char"/>
    <w:basedOn w:val="TableofAuthorities"/>
    <w:autoRedefine/>
    <w:rsid w:val="00CB7872"/>
    <w:pPr>
      <w:spacing w:beforeLines="50" w:before="50" w:afterLines="50" w:after="50"/>
      <w:jc w:val="left"/>
    </w:pPr>
    <w:rPr>
      <w:rFonts w:eastAsia="SimHei"/>
      <w:sz w:val="32"/>
      <w:szCs w:val="32"/>
    </w:rPr>
  </w:style>
  <w:style w:type="paragraph" w:styleId="NormalWeb">
    <w:name w:val="Normal (Web)"/>
    <w:basedOn w:val="Normal"/>
    <w:rsid w:val="00CB7872"/>
    <w:pPr>
      <w:widowControl/>
      <w:spacing w:before="100" w:beforeAutospacing="1" w:after="100" w:afterAutospacing="1"/>
      <w:jc w:val="left"/>
    </w:pPr>
    <w:rPr>
      <w:rFonts w:ascii="SimSun" w:hAnsi="SimSun" w:cs="SimSun"/>
      <w:kern w:val="0"/>
      <w:sz w:val="24"/>
    </w:rPr>
  </w:style>
  <w:style w:type="paragraph" w:customStyle="1" w:styleId="CharChar1">
    <w:name w:val="Char Char1"/>
    <w:basedOn w:val="TableofAuthorities"/>
    <w:autoRedefine/>
    <w:rsid w:val="00CB7872"/>
    <w:pPr>
      <w:spacing w:beforeLines="50" w:before="50" w:afterLines="50" w:after="50"/>
      <w:jc w:val="left"/>
    </w:pPr>
    <w:rPr>
      <w:rFonts w:eastAsia="SimHei"/>
      <w:sz w:val="32"/>
      <w:szCs w:val="32"/>
    </w:rPr>
  </w:style>
  <w:style w:type="character" w:styleId="Hyperlink">
    <w:name w:val="Hyperlink"/>
    <w:rsid w:val="00CB7872"/>
    <w:rPr>
      <w:color w:val="0000FF"/>
      <w:u w:val="single"/>
    </w:rPr>
  </w:style>
  <w:style w:type="character" w:styleId="Emphasis">
    <w:name w:val="Emphasis"/>
    <w:qFormat/>
    <w:rsid w:val="00CB7872"/>
    <w:rPr>
      <w:i/>
      <w:iCs/>
    </w:rPr>
  </w:style>
  <w:style w:type="paragraph" w:customStyle="1" w:styleId="CharCharCharCharCharCharCharCharCharCharCharCharChar">
    <w:name w:val="Char Char Char Char Char Char Char Char Char Char Char Char Char"/>
    <w:basedOn w:val="Normal"/>
    <w:autoRedefine/>
    <w:rsid w:val="00CB7872"/>
    <w:pPr>
      <w:widowControl/>
      <w:spacing w:beforeLines="300" w:afterLines="200"/>
      <w:jc w:val="center"/>
    </w:pPr>
    <w:rPr>
      <w:rFonts w:ascii="Arial" w:hAnsi="Arial" w:cs="Verdana"/>
      <w:kern w:val="0"/>
      <w:sz w:val="32"/>
      <w:lang w:eastAsia="en-US"/>
    </w:rPr>
  </w:style>
  <w:style w:type="paragraph" w:customStyle="1" w:styleId="a">
    <w:name w:val="参考文献"/>
    <w:basedOn w:val="Normal"/>
    <w:rsid w:val="00CB7872"/>
    <w:pPr>
      <w:numPr>
        <w:numId w:val="28"/>
      </w:numPr>
      <w:overflowPunct w:val="0"/>
      <w:autoSpaceDN w:val="0"/>
      <w:adjustRightInd w:val="0"/>
      <w:snapToGrid w:val="0"/>
      <w:spacing w:line="288" w:lineRule="auto"/>
    </w:pPr>
    <w:rPr>
      <w:rFonts w:cs="Courier New"/>
      <w:noProof/>
      <w:snapToGrid w:val="0"/>
      <w:kern w:val="0"/>
      <w:szCs w:val="21"/>
    </w:rPr>
  </w:style>
  <w:style w:type="character" w:customStyle="1" w:styleId="licensedcontent">
    <w:name w:val="licensedcontent"/>
    <w:basedOn w:val="DefaultParagraphFont"/>
    <w:rsid w:val="00CB7872"/>
  </w:style>
  <w:style w:type="paragraph" w:customStyle="1" w:styleId="issueandvolume">
    <w:name w:val="issueandvolume"/>
    <w:basedOn w:val="Normal"/>
    <w:rsid w:val="00CB7872"/>
    <w:pPr>
      <w:widowControl/>
      <w:spacing w:before="100" w:beforeAutospacing="1" w:after="100" w:afterAutospacing="1"/>
      <w:jc w:val="left"/>
    </w:pPr>
    <w:rPr>
      <w:rFonts w:ascii="SimSun" w:hAnsi="SimSun" w:cs="SimSun"/>
      <w:kern w:val="0"/>
      <w:sz w:val="24"/>
    </w:rPr>
  </w:style>
  <w:style w:type="character" w:customStyle="1" w:styleId="issuetocvolume">
    <w:name w:val="issuetocvolume"/>
    <w:basedOn w:val="DefaultParagraphFont"/>
    <w:rsid w:val="00CB7872"/>
  </w:style>
  <w:style w:type="character" w:customStyle="1" w:styleId="issuetocissue">
    <w:name w:val="issuetocissue"/>
    <w:basedOn w:val="DefaultParagraphFont"/>
    <w:rsid w:val="00CB7872"/>
  </w:style>
  <w:style w:type="paragraph" w:styleId="BalloonText">
    <w:name w:val="Balloon Text"/>
    <w:basedOn w:val="Normal"/>
    <w:semiHidden/>
    <w:rsid w:val="00CB7872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CB7872"/>
    <w:rPr>
      <w:sz w:val="16"/>
      <w:szCs w:val="16"/>
    </w:rPr>
  </w:style>
  <w:style w:type="paragraph" w:styleId="CommentText">
    <w:name w:val="annotation text"/>
    <w:basedOn w:val="Normal"/>
    <w:semiHidden/>
    <w:rsid w:val="00CB787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CB7872"/>
    <w:rPr>
      <w:b/>
      <w:bCs/>
    </w:rPr>
  </w:style>
  <w:style w:type="character" w:customStyle="1" w:styleId="name">
    <w:name w:val="name"/>
    <w:rsid w:val="00CB7872"/>
  </w:style>
  <w:style w:type="character" w:customStyle="1" w:styleId="author">
    <w:name w:val="author"/>
    <w:rsid w:val="00CB7872"/>
  </w:style>
  <w:style w:type="character" w:customStyle="1" w:styleId="st">
    <w:name w:val="st"/>
    <w:rsid w:val="00CB7872"/>
  </w:style>
  <w:style w:type="character" w:customStyle="1" w:styleId="title-link-wrapper1">
    <w:name w:val="title-link-wrapper1"/>
    <w:rsid w:val="00CB7872"/>
    <w:rPr>
      <w:vanish w:val="0"/>
      <w:webHidden w:val="0"/>
      <w:sz w:val="32"/>
      <w:szCs w:val="32"/>
      <w:specVanish w:val="0"/>
    </w:rPr>
  </w:style>
  <w:style w:type="character" w:styleId="Strong">
    <w:name w:val="Strong"/>
    <w:qFormat/>
    <w:rsid w:val="00CB7872"/>
    <w:rPr>
      <w:b/>
      <w:bCs/>
    </w:rPr>
  </w:style>
  <w:style w:type="character" w:customStyle="1" w:styleId="hidden2">
    <w:name w:val="hidden2"/>
    <w:rsid w:val="00CB7872"/>
  </w:style>
  <w:style w:type="character" w:customStyle="1" w:styleId="medium-font">
    <w:name w:val="medium-font"/>
    <w:rsid w:val="00CB7872"/>
  </w:style>
  <w:style w:type="paragraph" w:customStyle="1" w:styleId="ParaChar">
    <w:name w:val="默认段落字体 Para Char"/>
    <w:basedOn w:val="TableofAuthorities"/>
    <w:autoRedefine/>
    <w:rsid w:val="00CB7872"/>
    <w:pPr>
      <w:spacing w:beforeLines="50" w:before="50" w:afterLines="50" w:after="50"/>
      <w:jc w:val="left"/>
    </w:pPr>
    <w:rPr>
      <w:rFonts w:eastAsia="SimHei"/>
      <w:sz w:val="32"/>
      <w:szCs w:val="32"/>
    </w:rPr>
  </w:style>
  <w:style w:type="character" w:customStyle="1" w:styleId="citationjournal">
    <w:name w:val="citation journal"/>
    <w:basedOn w:val="DefaultParagraphFont"/>
    <w:rsid w:val="00CB7872"/>
  </w:style>
  <w:style w:type="character" w:customStyle="1" w:styleId="shorttext">
    <w:name w:val="short_text"/>
    <w:basedOn w:val="DefaultParagraphFont"/>
    <w:rsid w:val="00CB7872"/>
  </w:style>
  <w:style w:type="paragraph" w:customStyle="1" w:styleId="CharCharCharCharCharChar">
    <w:name w:val="Char Char Char Char Char Char"/>
    <w:basedOn w:val="TableofAuthorities"/>
    <w:autoRedefine/>
    <w:rsid w:val="00CB7872"/>
    <w:pPr>
      <w:spacing w:beforeLines="50" w:before="50" w:afterLines="50" w:after="50"/>
      <w:jc w:val="left"/>
    </w:pPr>
    <w:rPr>
      <w:rFonts w:eastAsia="SimHei"/>
      <w:sz w:val="32"/>
      <w:szCs w:val="32"/>
    </w:rPr>
  </w:style>
  <w:style w:type="character" w:customStyle="1" w:styleId="style4">
    <w:name w:val="style4"/>
    <w:basedOn w:val="DefaultParagraphFont"/>
    <w:rsid w:val="00CB7872"/>
  </w:style>
  <w:style w:type="paragraph" w:customStyle="1" w:styleId="issuepage">
    <w:name w:val="issuepage"/>
    <w:basedOn w:val="Normal"/>
    <w:rsid w:val="00CB7872"/>
    <w:pPr>
      <w:widowControl/>
      <w:spacing w:before="100" w:beforeAutospacing="1" w:after="100" w:afterAutospacing="1"/>
      <w:jc w:val="left"/>
    </w:pPr>
    <w:rPr>
      <w:rFonts w:ascii="SimSun" w:hAnsi="SimSun" w:cs="SimSun"/>
      <w:kern w:val="0"/>
      <w:sz w:val="24"/>
    </w:rPr>
  </w:style>
  <w:style w:type="character" w:customStyle="1" w:styleId="maintitle">
    <w:name w:val="maintitle"/>
    <w:basedOn w:val="DefaultParagraphFont"/>
    <w:rsid w:val="00CB7872"/>
  </w:style>
  <w:style w:type="paragraph" w:customStyle="1" w:styleId="articledetails">
    <w:name w:val="articledetails"/>
    <w:basedOn w:val="Normal"/>
    <w:rsid w:val="00CB7872"/>
    <w:pPr>
      <w:widowControl/>
      <w:spacing w:before="100" w:beforeAutospacing="1" w:after="100" w:afterAutospacing="1"/>
      <w:jc w:val="left"/>
    </w:pPr>
    <w:rPr>
      <w:rFonts w:ascii="SimSun" w:hAnsi="SimSun" w:cs="SimSun"/>
      <w:kern w:val="0"/>
      <w:sz w:val="24"/>
    </w:rPr>
  </w:style>
  <w:style w:type="paragraph" w:customStyle="1" w:styleId="CharCharCharCharCharCharCharCharCharChar">
    <w:name w:val="Char Char Char Char Char Char Char Char Char Char"/>
    <w:basedOn w:val="TableofAuthorities"/>
    <w:autoRedefine/>
    <w:rsid w:val="00CB7872"/>
    <w:pPr>
      <w:spacing w:beforeLines="50" w:before="50" w:afterLines="50" w:after="50"/>
      <w:jc w:val="left"/>
    </w:pPr>
    <w:rPr>
      <w:rFonts w:eastAsia="SimHei"/>
      <w:sz w:val="32"/>
      <w:szCs w:val="32"/>
    </w:rPr>
  </w:style>
  <w:style w:type="paragraph" w:customStyle="1" w:styleId="CharChar1CharCharCharCharCharCharCharChar">
    <w:name w:val="Char Char1 Char Char Char Char Char Char Char Char"/>
    <w:basedOn w:val="TableofAuthorities"/>
    <w:autoRedefine/>
    <w:rsid w:val="00CB7872"/>
    <w:pPr>
      <w:spacing w:beforeLines="50" w:before="50" w:afterLines="50" w:after="50"/>
      <w:jc w:val="left"/>
    </w:pPr>
    <w:rPr>
      <w:rFonts w:eastAsia="SimHei"/>
      <w:sz w:val="32"/>
      <w:szCs w:val="32"/>
    </w:rPr>
  </w:style>
  <w:style w:type="character" w:customStyle="1" w:styleId="hpsalt-edited">
    <w:name w:val="hps alt-edited"/>
    <w:basedOn w:val="DefaultParagraphFont"/>
    <w:rsid w:val="00CB7872"/>
  </w:style>
  <w:style w:type="paragraph" w:styleId="HTMLPreformatted">
    <w:name w:val="HTML Preformatted"/>
    <w:basedOn w:val="Normal"/>
    <w:rsid w:val="00CB787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hAnsi="SimSun" w:cs="SimSun"/>
      <w:kern w:val="0"/>
      <w:sz w:val="24"/>
    </w:rPr>
  </w:style>
  <w:style w:type="paragraph" w:styleId="Header">
    <w:name w:val="header"/>
    <w:basedOn w:val="Normal"/>
    <w:link w:val="HeaderChar"/>
    <w:rsid w:val="00CB787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  <w:lang w:val="x-none" w:eastAsia="x-none"/>
    </w:rPr>
  </w:style>
  <w:style w:type="character" w:customStyle="1" w:styleId="HeaderChar">
    <w:name w:val="Header Char"/>
    <w:link w:val="Header"/>
    <w:rsid w:val="00CB7872"/>
    <w:rPr>
      <w:rFonts w:eastAsia="SimSun"/>
      <w:kern w:val="2"/>
      <w:sz w:val="18"/>
      <w:szCs w:val="18"/>
      <w:lang w:val="x-none" w:eastAsia="x-none" w:bidi="ar-SA"/>
    </w:rPr>
  </w:style>
  <w:style w:type="paragraph" w:customStyle="1" w:styleId="CharChar4">
    <w:name w:val="Char Char4"/>
    <w:basedOn w:val="TableofAuthorities"/>
    <w:autoRedefine/>
    <w:rsid w:val="00CB6B0F"/>
    <w:pPr>
      <w:spacing w:beforeLines="50" w:before="50" w:afterLines="50" w:after="50"/>
      <w:jc w:val="left"/>
    </w:pPr>
    <w:rPr>
      <w:rFonts w:eastAsia="SimHei"/>
      <w:sz w:val="32"/>
      <w:szCs w:val="32"/>
    </w:rPr>
  </w:style>
  <w:style w:type="paragraph" w:styleId="EndnoteText">
    <w:name w:val="endnote text"/>
    <w:basedOn w:val="Normal"/>
    <w:semiHidden/>
    <w:rsid w:val="00FD77BE"/>
    <w:pPr>
      <w:snapToGrid w:val="0"/>
      <w:jc w:val="left"/>
    </w:pPr>
  </w:style>
  <w:style w:type="character" w:styleId="EndnoteReference">
    <w:name w:val="endnote reference"/>
    <w:semiHidden/>
    <w:rsid w:val="00FD77BE"/>
    <w:rPr>
      <w:vertAlign w:val="superscript"/>
    </w:rPr>
  </w:style>
  <w:style w:type="paragraph" w:customStyle="1" w:styleId="Revision1">
    <w:name w:val="Revision1"/>
    <w:hidden/>
    <w:uiPriority w:val="99"/>
    <w:semiHidden/>
    <w:rsid w:val="002B041C"/>
    <w:rPr>
      <w:kern w:val="2"/>
      <w:sz w:val="21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ket Orientation, Growth Strategy, and Firm Performance:</vt:lpstr>
    </vt:vector>
  </TitlesOfParts>
  <Company>Microsoft</Company>
  <LinksUpToDate>false</LinksUpToDate>
  <CharactersWithSpaces>1601</CharactersWithSpaces>
  <SharedDoc>false</SharedDoc>
  <HLinks>
    <vt:vector size="24" baseType="variant">
      <vt:variant>
        <vt:i4>1310749</vt:i4>
      </vt:variant>
      <vt:variant>
        <vt:i4>24</vt:i4>
      </vt:variant>
      <vt:variant>
        <vt:i4>0</vt:i4>
      </vt:variant>
      <vt:variant>
        <vt:i4>5</vt:i4>
      </vt:variant>
      <vt:variant>
        <vt:lpwstr>mailto:g.bruton@tcu.edu</vt:lpwstr>
      </vt:variant>
      <vt:variant>
        <vt:lpwstr/>
      </vt:variant>
      <vt:variant>
        <vt:i4>7012352</vt:i4>
      </vt:variant>
      <vt:variant>
        <vt:i4>21</vt:i4>
      </vt:variant>
      <vt:variant>
        <vt:i4>0</vt:i4>
      </vt:variant>
      <vt:variant>
        <vt:i4>5</vt:i4>
      </vt:variant>
      <vt:variant>
        <vt:lpwstr>mailto:zhongfengsu@163.com</vt:lpwstr>
      </vt:variant>
      <vt:variant>
        <vt:lpwstr/>
      </vt:variant>
      <vt:variant>
        <vt:i4>7405653</vt:i4>
      </vt:variant>
      <vt:variant>
        <vt:i4>18</vt:i4>
      </vt:variant>
      <vt:variant>
        <vt:i4>0</vt:i4>
      </vt:variant>
      <vt:variant>
        <vt:i4>5</vt:i4>
      </vt:variant>
      <vt:variant>
        <vt:lpwstr>mailto:igor.Filatotchev.1@city.ac.uk</vt:lpwstr>
      </vt:variant>
      <vt:variant>
        <vt:lpwstr/>
      </vt:variant>
      <vt:variant>
        <vt:i4>7012352</vt:i4>
      </vt:variant>
      <vt:variant>
        <vt:i4>0</vt:i4>
      </vt:variant>
      <vt:variant>
        <vt:i4>0</vt:i4>
      </vt:variant>
      <vt:variant>
        <vt:i4>5</vt:i4>
      </vt:variant>
      <vt:variant>
        <vt:lpwstr>mailto:zhongfengsu@163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 Orientation, Growth Strategy, and Firm Performance:</dc:title>
  <dc:subject/>
  <dc:creator>warrensu</dc:creator>
  <cp:keywords/>
  <cp:lastModifiedBy>Tina Minchella</cp:lastModifiedBy>
  <cp:revision>4</cp:revision>
  <dcterms:created xsi:type="dcterms:W3CDTF">2017-05-09T00:18:00Z</dcterms:created>
  <dcterms:modified xsi:type="dcterms:W3CDTF">2017-05-09T22:56:00Z</dcterms:modified>
</cp:coreProperties>
</file>